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37FD" w:rsidRDefault="009737FD" w:rsidP="009737FD">
      <w:pPr>
        <w:jc w:val="right"/>
        <w:rPr>
          <w:rFonts w:cs="Arial"/>
          <w:color w:val="4F81BD" w:themeColor="accent1"/>
          <w:sz w:val="32"/>
          <w:szCs w:val="32"/>
        </w:rPr>
      </w:pPr>
      <w:r w:rsidRPr="009737FD">
        <w:rPr>
          <w:rFonts w:cs="Arial"/>
          <w:noProof/>
          <w:color w:val="4F81BD" w:themeColor="accent1"/>
          <w:sz w:val="32"/>
          <w:szCs w:val="32"/>
        </w:rPr>
        <w:drawing>
          <wp:inline distT="0" distB="0" distL="0" distR="0">
            <wp:extent cx="1074413" cy="1066721"/>
            <wp:effectExtent l="171450" t="133350" r="354337" b="304879"/>
            <wp:docPr id="7" name="Picture 0" descr="display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playlogo NEW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4943" cy="10771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737FD" w:rsidRPr="009737FD" w:rsidRDefault="00C4798F" w:rsidP="009737FD">
      <w:pPr>
        <w:jc w:val="right"/>
        <w:rPr>
          <w:rFonts w:cs="Arial"/>
          <w:color w:val="4F81BD" w:themeColor="accent1"/>
          <w:sz w:val="32"/>
          <w:szCs w:val="32"/>
        </w:rPr>
      </w:pPr>
      <w:r w:rsidRPr="009737FD">
        <w:rPr>
          <w:rFonts w:cs="Arial"/>
          <w:color w:val="4F81BD" w:themeColor="accent1"/>
          <w:sz w:val="32"/>
          <w:szCs w:val="32"/>
        </w:rPr>
        <w:t xml:space="preserve">John Keedwell GBCT. </w:t>
      </w:r>
      <w:r w:rsidRPr="009737FD">
        <w:rPr>
          <w:rFonts w:cs="Arial"/>
          <w:color w:val="4F81BD" w:themeColor="accent1"/>
          <w:sz w:val="32"/>
          <w:szCs w:val="32"/>
        </w:rPr>
        <w:tab/>
        <w:t xml:space="preserve">C.V. </w:t>
      </w:r>
      <w:r w:rsidR="00A47F84" w:rsidRPr="009737FD">
        <w:rPr>
          <w:rFonts w:cs="Arial"/>
          <w:color w:val="4F81BD" w:themeColor="accent1"/>
          <w:sz w:val="32"/>
          <w:szCs w:val="32"/>
        </w:rPr>
        <w:t xml:space="preserve">   </w:t>
      </w:r>
    </w:p>
    <w:p w:rsidR="00C4798F" w:rsidRDefault="00F5378F" w:rsidP="009737FD">
      <w:pPr>
        <w:jc w:val="right"/>
        <w:rPr>
          <w:b/>
          <w:color w:val="4F81BD" w:themeColor="accent1"/>
          <w:sz w:val="32"/>
          <w:szCs w:val="32"/>
        </w:rPr>
      </w:pPr>
      <w:r>
        <w:rPr>
          <w:color w:val="4F81BD" w:themeColor="accent1"/>
          <w:sz w:val="32"/>
          <w:szCs w:val="32"/>
        </w:rPr>
        <w:t xml:space="preserve">November </w:t>
      </w:r>
      <w:r w:rsidR="00027001">
        <w:rPr>
          <w:color w:val="4F81BD" w:themeColor="accent1"/>
          <w:sz w:val="32"/>
          <w:szCs w:val="32"/>
        </w:rPr>
        <w:t>201</w:t>
      </w:r>
      <w:r w:rsidR="00CF5AE0">
        <w:rPr>
          <w:color w:val="4F81BD" w:themeColor="accent1"/>
          <w:sz w:val="32"/>
          <w:szCs w:val="32"/>
        </w:rPr>
        <w:t>7</w:t>
      </w:r>
    </w:p>
    <w:p w:rsidR="00C47F37" w:rsidRDefault="00C47F37" w:rsidP="00C4798F">
      <w:pPr>
        <w:rPr>
          <w:b/>
          <w:sz w:val="24"/>
        </w:rPr>
      </w:pPr>
    </w:p>
    <w:p w:rsidR="008D5F4D" w:rsidRDefault="008D5F4D" w:rsidP="009737FD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uthor.</w:t>
      </w:r>
    </w:p>
    <w:p w:rsidR="008D5F4D" w:rsidRDefault="008D5F4D" w:rsidP="009737FD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inematographer.</w:t>
      </w:r>
      <w:r w:rsidR="00CF5AE0">
        <w:rPr>
          <w:b/>
          <w:sz w:val="28"/>
          <w:szCs w:val="28"/>
        </w:rPr>
        <w:t xml:space="preserve"> UAV Drone Pilot CAA approved UK</w:t>
      </w:r>
    </w:p>
    <w:p w:rsidR="009737FD" w:rsidRPr="00DC7A59" w:rsidRDefault="00C47B42" w:rsidP="009737FD">
      <w:pPr>
        <w:jc w:val="both"/>
        <w:rPr>
          <w:b/>
          <w:sz w:val="28"/>
          <w:szCs w:val="28"/>
        </w:rPr>
      </w:pPr>
      <w:r w:rsidRPr="00DC7A59">
        <w:rPr>
          <w:b/>
          <w:sz w:val="28"/>
          <w:szCs w:val="28"/>
        </w:rPr>
        <w:t xml:space="preserve">High Speed </w:t>
      </w:r>
      <w:r w:rsidR="00DC7A59" w:rsidRPr="00DC7A59">
        <w:rPr>
          <w:b/>
          <w:sz w:val="28"/>
          <w:szCs w:val="28"/>
        </w:rPr>
        <w:t xml:space="preserve">Camera </w:t>
      </w:r>
      <w:r w:rsidRPr="00DC7A59">
        <w:rPr>
          <w:b/>
          <w:sz w:val="28"/>
          <w:szCs w:val="28"/>
        </w:rPr>
        <w:t xml:space="preserve">Specialist. </w:t>
      </w:r>
    </w:p>
    <w:p w:rsidR="009737FD" w:rsidRPr="00DC7A59" w:rsidRDefault="00DC7A59" w:rsidP="004F5D02">
      <w:pPr>
        <w:rPr>
          <w:b/>
          <w:sz w:val="28"/>
          <w:szCs w:val="28"/>
        </w:rPr>
      </w:pPr>
      <w:r w:rsidRPr="00DC7A59">
        <w:rPr>
          <w:b/>
          <w:sz w:val="28"/>
          <w:szCs w:val="28"/>
        </w:rPr>
        <w:t>Writer.</w:t>
      </w:r>
    </w:p>
    <w:p w:rsidR="00022AB0" w:rsidRDefault="00022AB0" w:rsidP="004F5D02">
      <w:pPr>
        <w:rPr>
          <w:b/>
          <w:sz w:val="28"/>
          <w:szCs w:val="28"/>
        </w:rPr>
      </w:pPr>
    </w:p>
    <w:p w:rsidR="004F5D02" w:rsidRPr="009737FD" w:rsidRDefault="00F47B4F" w:rsidP="004F5D02">
      <w:pPr>
        <w:rPr>
          <w:b/>
          <w:sz w:val="28"/>
          <w:szCs w:val="28"/>
        </w:rPr>
      </w:pPr>
      <w:r w:rsidRPr="009737FD">
        <w:rPr>
          <w:b/>
          <w:sz w:val="28"/>
          <w:szCs w:val="28"/>
        </w:rPr>
        <w:t xml:space="preserve">e-mail </w:t>
      </w:r>
      <w:r w:rsidRPr="009737FD">
        <w:rPr>
          <w:b/>
          <w:sz w:val="28"/>
          <w:szCs w:val="28"/>
        </w:rPr>
        <w:tab/>
      </w:r>
      <w:r w:rsidRPr="009737FD">
        <w:rPr>
          <w:b/>
          <w:sz w:val="28"/>
          <w:szCs w:val="28"/>
        </w:rPr>
        <w:tab/>
      </w:r>
      <w:r w:rsidR="00CF5AE0">
        <w:rPr>
          <w:b/>
          <w:sz w:val="28"/>
          <w:szCs w:val="28"/>
        </w:rPr>
        <w:t>john@epicsacademy.com</w:t>
      </w:r>
    </w:p>
    <w:p w:rsidR="005D6F7C" w:rsidRDefault="005D6F7C" w:rsidP="0057440F">
      <w:pPr>
        <w:jc w:val="center"/>
        <w:rPr>
          <w:b/>
          <w:szCs w:val="20"/>
        </w:rPr>
      </w:pPr>
    </w:p>
    <w:p w:rsidR="00804366" w:rsidRDefault="00804366" w:rsidP="009D6011">
      <w:pPr>
        <w:rPr>
          <w:szCs w:val="20"/>
        </w:rPr>
      </w:pPr>
    </w:p>
    <w:p w:rsidR="00333A17" w:rsidRPr="00ED7074" w:rsidRDefault="004F5D02" w:rsidP="0057440F">
      <w:pPr>
        <w:jc w:val="center"/>
        <w:rPr>
          <w:b/>
          <w:sz w:val="28"/>
          <w:szCs w:val="28"/>
        </w:rPr>
      </w:pPr>
      <w:r w:rsidRPr="00ED7074">
        <w:rPr>
          <w:b/>
          <w:sz w:val="28"/>
          <w:szCs w:val="28"/>
        </w:rPr>
        <w:t>Career summary</w:t>
      </w:r>
    </w:p>
    <w:p w:rsidR="00C47F37" w:rsidRDefault="00C47F37" w:rsidP="009D6011">
      <w:pPr>
        <w:rPr>
          <w:szCs w:val="20"/>
        </w:rPr>
      </w:pPr>
    </w:p>
    <w:p w:rsidR="00F5378F" w:rsidRDefault="00F5378F" w:rsidP="009D6011">
      <w:pPr>
        <w:rPr>
          <w:sz w:val="24"/>
        </w:rPr>
      </w:pPr>
      <w:r>
        <w:rPr>
          <w:sz w:val="24"/>
        </w:rPr>
        <w:t>Founder and facilitator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201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Epics Academy</w:t>
      </w:r>
    </w:p>
    <w:p w:rsidR="00A47F84" w:rsidRPr="00A42092" w:rsidRDefault="008D5F4D" w:rsidP="009D6011">
      <w:pPr>
        <w:rPr>
          <w:sz w:val="24"/>
        </w:rPr>
      </w:pPr>
      <w:r>
        <w:rPr>
          <w:sz w:val="24"/>
        </w:rPr>
        <w:t>Tutor -High Speed cameras</w:t>
      </w:r>
      <w:r>
        <w:rPr>
          <w:sz w:val="24"/>
        </w:rPr>
        <w:tab/>
      </w:r>
      <w:r>
        <w:rPr>
          <w:sz w:val="24"/>
        </w:rPr>
        <w:tab/>
        <w:t>201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Ealing Met Film School</w:t>
      </w:r>
    </w:p>
    <w:p w:rsidR="000E354B" w:rsidRDefault="00DC7A59" w:rsidP="009D6011">
      <w:pPr>
        <w:rPr>
          <w:sz w:val="24"/>
        </w:rPr>
      </w:pPr>
      <w:r>
        <w:rPr>
          <w:sz w:val="24"/>
        </w:rPr>
        <w:t>Tutor in</w:t>
      </w:r>
      <w:r w:rsidR="000E354B">
        <w:rPr>
          <w:sz w:val="24"/>
        </w:rPr>
        <w:t xml:space="preserve"> video production</w:t>
      </w:r>
      <w:r w:rsidR="000E354B">
        <w:rPr>
          <w:sz w:val="24"/>
        </w:rPr>
        <w:tab/>
      </w:r>
      <w:r w:rsidR="000E354B">
        <w:rPr>
          <w:sz w:val="24"/>
        </w:rPr>
        <w:tab/>
      </w:r>
      <w:r>
        <w:rPr>
          <w:sz w:val="24"/>
        </w:rPr>
        <w:t xml:space="preserve">    </w:t>
      </w:r>
      <w:r>
        <w:rPr>
          <w:sz w:val="24"/>
        </w:rPr>
        <w:tab/>
      </w:r>
      <w:r w:rsidR="000E354B">
        <w:rPr>
          <w:sz w:val="24"/>
        </w:rPr>
        <w:t>2014</w:t>
      </w:r>
      <w:r w:rsidR="000E354B">
        <w:rPr>
          <w:sz w:val="24"/>
        </w:rPr>
        <w:tab/>
      </w:r>
      <w:r w:rsidR="000E354B">
        <w:rPr>
          <w:sz w:val="24"/>
        </w:rPr>
        <w:tab/>
      </w:r>
      <w:r w:rsidR="000E354B">
        <w:rPr>
          <w:sz w:val="24"/>
        </w:rPr>
        <w:tab/>
        <w:t>Media First</w:t>
      </w:r>
      <w:r w:rsidR="00033ED7">
        <w:rPr>
          <w:sz w:val="24"/>
        </w:rPr>
        <w:t>-Reading</w:t>
      </w:r>
    </w:p>
    <w:p w:rsidR="00DB0F32" w:rsidRPr="00A42092" w:rsidRDefault="00104FFE" w:rsidP="009D6011">
      <w:pPr>
        <w:rPr>
          <w:sz w:val="24"/>
        </w:rPr>
      </w:pPr>
      <w:r>
        <w:rPr>
          <w:sz w:val="24"/>
        </w:rPr>
        <w:t>Lead -</w:t>
      </w:r>
      <w:r w:rsidR="00804366" w:rsidRPr="00A42092">
        <w:rPr>
          <w:sz w:val="24"/>
        </w:rPr>
        <w:t xml:space="preserve"> Digital Imaging</w:t>
      </w:r>
      <w:r>
        <w:rPr>
          <w:sz w:val="24"/>
        </w:rPr>
        <w:t xml:space="preserve"> Department </w:t>
      </w:r>
      <w:r w:rsidR="00DB0F32" w:rsidRPr="00A42092">
        <w:rPr>
          <w:sz w:val="24"/>
        </w:rPr>
        <w:tab/>
      </w:r>
      <w:r w:rsidR="007E4845" w:rsidRPr="00A42092">
        <w:rPr>
          <w:sz w:val="24"/>
        </w:rPr>
        <w:t xml:space="preserve">2005 to </w:t>
      </w:r>
      <w:r w:rsidR="00027001">
        <w:rPr>
          <w:sz w:val="24"/>
        </w:rPr>
        <w:t>2013</w:t>
      </w:r>
      <w:r w:rsidR="00027001">
        <w:rPr>
          <w:sz w:val="24"/>
        </w:rPr>
        <w:tab/>
      </w:r>
      <w:r w:rsidR="004F5D02" w:rsidRPr="00A42092">
        <w:rPr>
          <w:sz w:val="24"/>
        </w:rPr>
        <w:tab/>
      </w:r>
      <w:r w:rsidR="00DB0F32" w:rsidRPr="00A42092">
        <w:rPr>
          <w:sz w:val="24"/>
        </w:rPr>
        <w:t>Thatcham Research</w:t>
      </w:r>
    </w:p>
    <w:p w:rsidR="00DE5D6F" w:rsidRPr="00A42092" w:rsidRDefault="00DE5D6F" w:rsidP="00DE5D6F">
      <w:pPr>
        <w:rPr>
          <w:sz w:val="24"/>
        </w:rPr>
      </w:pPr>
      <w:r w:rsidRPr="00A42092">
        <w:rPr>
          <w:sz w:val="24"/>
        </w:rPr>
        <w:t xml:space="preserve">Author - </w:t>
      </w:r>
      <w:r w:rsidRPr="00EE74A0">
        <w:rPr>
          <w:b/>
          <w:i/>
          <w:sz w:val="24"/>
        </w:rPr>
        <w:t>Get the Message now?!?</w:t>
      </w:r>
      <w:r w:rsidRPr="00EE74A0">
        <w:rPr>
          <w:sz w:val="24"/>
        </w:rPr>
        <w:tab/>
      </w:r>
      <w:r w:rsidRPr="00104FFE">
        <w:rPr>
          <w:sz w:val="24"/>
        </w:rPr>
        <w:t>2013</w:t>
      </w:r>
      <w:r w:rsidRPr="00104FFE">
        <w:rPr>
          <w:sz w:val="24"/>
        </w:rPr>
        <w:tab/>
      </w:r>
      <w:r w:rsidRPr="00104FFE"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</w:t>
      </w:r>
    </w:p>
    <w:p w:rsidR="005E45BA" w:rsidRPr="00A42092" w:rsidRDefault="005E45BA" w:rsidP="009D6011">
      <w:pPr>
        <w:rPr>
          <w:sz w:val="24"/>
        </w:rPr>
      </w:pPr>
      <w:r w:rsidRPr="00A42092">
        <w:rPr>
          <w:sz w:val="24"/>
        </w:rPr>
        <w:t>Freelance</w:t>
      </w:r>
      <w:r w:rsidR="0017553A" w:rsidRPr="00A42092">
        <w:rPr>
          <w:sz w:val="24"/>
        </w:rPr>
        <w:t xml:space="preserve"> Broadcast Cameraman</w:t>
      </w:r>
      <w:r w:rsidR="0017553A" w:rsidRPr="00A42092">
        <w:rPr>
          <w:sz w:val="24"/>
        </w:rPr>
        <w:tab/>
      </w:r>
      <w:r w:rsidR="0006683B" w:rsidRPr="00A42092">
        <w:rPr>
          <w:sz w:val="24"/>
        </w:rPr>
        <w:t>1993</w:t>
      </w:r>
      <w:r w:rsidRPr="00A42092">
        <w:rPr>
          <w:sz w:val="24"/>
        </w:rPr>
        <w:t xml:space="preserve"> to </w:t>
      </w:r>
      <w:r w:rsidR="0006683B" w:rsidRPr="00A42092">
        <w:rPr>
          <w:sz w:val="24"/>
        </w:rPr>
        <w:t>2005</w:t>
      </w:r>
      <w:r w:rsidR="00A42092">
        <w:rPr>
          <w:sz w:val="24"/>
        </w:rPr>
        <w:tab/>
      </w:r>
      <w:r w:rsidR="00A42092">
        <w:rPr>
          <w:sz w:val="24"/>
        </w:rPr>
        <w:tab/>
      </w:r>
      <w:r w:rsidR="00C0664C" w:rsidRPr="00A42092">
        <w:rPr>
          <w:sz w:val="24"/>
        </w:rPr>
        <w:t>Various</w:t>
      </w:r>
      <w:r w:rsidRPr="00A42092">
        <w:rPr>
          <w:sz w:val="24"/>
        </w:rPr>
        <w:t xml:space="preserve"> </w:t>
      </w:r>
    </w:p>
    <w:p w:rsidR="000F01DF" w:rsidRPr="00A42092" w:rsidRDefault="005E45BA" w:rsidP="009D6011">
      <w:pPr>
        <w:rPr>
          <w:sz w:val="24"/>
        </w:rPr>
      </w:pPr>
      <w:r w:rsidRPr="00A42092">
        <w:rPr>
          <w:sz w:val="24"/>
        </w:rPr>
        <w:t xml:space="preserve">Senior </w:t>
      </w:r>
      <w:r w:rsidR="0006683B" w:rsidRPr="00A42092">
        <w:rPr>
          <w:sz w:val="24"/>
        </w:rPr>
        <w:t xml:space="preserve">Broadcast </w:t>
      </w:r>
      <w:r w:rsidRPr="00A42092">
        <w:rPr>
          <w:sz w:val="24"/>
        </w:rPr>
        <w:t>Cameraman</w:t>
      </w:r>
      <w:r w:rsidR="000F01DF" w:rsidRPr="00A42092">
        <w:rPr>
          <w:sz w:val="24"/>
        </w:rPr>
        <w:tab/>
      </w:r>
      <w:r w:rsidR="000F01DF" w:rsidRPr="00A42092">
        <w:rPr>
          <w:sz w:val="24"/>
        </w:rPr>
        <w:tab/>
      </w:r>
      <w:r w:rsidRPr="00A42092">
        <w:rPr>
          <w:sz w:val="24"/>
        </w:rPr>
        <w:t>19</w:t>
      </w:r>
      <w:r w:rsidR="00037465" w:rsidRPr="00A42092">
        <w:rPr>
          <w:sz w:val="24"/>
        </w:rPr>
        <w:t>89</w:t>
      </w:r>
      <w:r w:rsidR="00A42092">
        <w:rPr>
          <w:sz w:val="24"/>
        </w:rPr>
        <w:t xml:space="preserve"> to 1993 </w:t>
      </w:r>
      <w:r w:rsidR="00A42092">
        <w:rPr>
          <w:sz w:val="24"/>
        </w:rPr>
        <w:tab/>
      </w:r>
      <w:r w:rsidR="000F01DF" w:rsidRPr="00A42092">
        <w:rPr>
          <w:sz w:val="24"/>
        </w:rPr>
        <w:t>Music Box</w:t>
      </w:r>
    </w:p>
    <w:p w:rsidR="008C39DA" w:rsidRPr="00A42092" w:rsidRDefault="000F01DF" w:rsidP="009D6011">
      <w:pPr>
        <w:rPr>
          <w:sz w:val="24"/>
        </w:rPr>
      </w:pPr>
      <w:r w:rsidRPr="00A42092">
        <w:rPr>
          <w:sz w:val="24"/>
        </w:rPr>
        <w:t>Freelance</w:t>
      </w:r>
      <w:r w:rsidR="003C0C6F" w:rsidRPr="00A42092">
        <w:rPr>
          <w:sz w:val="24"/>
        </w:rPr>
        <w:t xml:space="preserve"> cinematographer </w:t>
      </w:r>
      <w:r w:rsidRPr="00A42092">
        <w:rPr>
          <w:sz w:val="24"/>
        </w:rPr>
        <w:tab/>
      </w:r>
      <w:r w:rsidRPr="00A42092">
        <w:rPr>
          <w:sz w:val="24"/>
        </w:rPr>
        <w:tab/>
        <w:t>1984 to 19</w:t>
      </w:r>
      <w:r w:rsidR="00037465" w:rsidRPr="00A42092">
        <w:rPr>
          <w:sz w:val="24"/>
        </w:rPr>
        <w:t>89</w:t>
      </w:r>
      <w:r w:rsidRPr="00A42092">
        <w:rPr>
          <w:sz w:val="24"/>
        </w:rPr>
        <w:tab/>
      </w:r>
      <w:r w:rsidR="00A42092">
        <w:rPr>
          <w:sz w:val="24"/>
        </w:rPr>
        <w:tab/>
      </w:r>
      <w:r w:rsidR="00C0664C" w:rsidRPr="00A42092">
        <w:rPr>
          <w:sz w:val="24"/>
        </w:rPr>
        <w:t>Various</w:t>
      </w:r>
    </w:p>
    <w:p w:rsidR="003C0C6F" w:rsidRPr="00A42092" w:rsidRDefault="003C0C6F" w:rsidP="009D6011">
      <w:pPr>
        <w:rPr>
          <w:sz w:val="24"/>
        </w:rPr>
      </w:pPr>
      <w:r w:rsidRPr="00A42092">
        <w:rPr>
          <w:sz w:val="24"/>
        </w:rPr>
        <w:t>Freelance c</w:t>
      </w:r>
      <w:r w:rsidR="00A42092">
        <w:rPr>
          <w:sz w:val="24"/>
        </w:rPr>
        <w:t>amera assistant</w:t>
      </w:r>
      <w:r w:rsidR="00A42092">
        <w:rPr>
          <w:sz w:val="24"/>
        </w:rPr>
        <w:tab/>
      </w:r>
      <w:r w:rsidR="00A42092">
        <w:rPr>
          <w:sz w:val="24"/>
        </w:rPr>
        <w:tab/>
        <w:t>1979 to 1980</w:t>
      </w:r>
      <w:r w:rsidR="00A42092">
        <w:rPr>
          <w:sz w:val="24"/>
        </w:rPr>
        <w:tab/>
      </w:r>
      <w:r w:rsidR="00A42092">
        <w:rPr>
          <w:sz w:val="24"/>
        </w:rPr>
        <w:tab/>
      </w:r>
      <w:r w:rsidRPr="00A42092">
        <w:rPr>
          <w:sz w:val="24"/>
        </w:rPr>
        <w:t>BBC TV Manchester</w:t>
      </w:r>
    </w:p>
    <w:p w:rsidR="003C0C6F" w:rsidRPr="00A42092" w:rsidRDefault="003C0C6F" w:rsidP="009D6011">
      <w:pPr>
        <w:rPr>
          <w:sz w:val="24"/>
        </w:rPr>
      </w:pPr>
      <w:r w:rsidRPr="00A42092">
        <w:rPr>
          <w:sz w:val="24"/>
        </w:rPr>
        <w:t xml:space="preserve">Studio </w:t>
      </w:r>
      <w:r w:rsidR="00104FFE">
        <w:rPr>
          <w:sz w:val="24"/>
        </w:rPr>
        <w:t xml:space="preserve">sound </w:t>
      </w:r>
      <w:r w:rsidRPr="00A42092">
        <w:rPr>
          <w:sz w:val="24"/>
        </w:rPr>
        <w:t>a</w:t>
      </w:r>
      <w:r w:rsidR="00104FFE">
        <w:rPr>
          <w:sz w:val="24"/>
        </w:rPr>
        <w:t xml:space="preserve">ssistant </w:t>
      </w:r>
      <w:r w:rsidR="00104FFE">
        <w:rPr>
          <w:sz w:val="24"/>
        </w:rPr>
        <w:tab/>
      </w:r>
      <w:r w:rsidR="00104FFE">
        <w:rPr>
          <w:sz w:val="24"/>
        </w:rPr>
        <w:tab/>
      </w:r>
      <w:r w:rsidR="00104FFE">
        <w:rPr>
          <w:sz w:val="24"/>
        </w:rPr>
        <w:tab/>
      </w:r>
      <w:r w:rsidR="00A42092">
        <w:rPr>
          <w:sz w:val="24"/>
        </w:rPr>
        <w:t>1979</w:t>
      </w:r>
      <w:r w:rsidR="00A42092">
        <w:rPr>
          <w:sz w:val="24"/>
        </w:rPr>
        <w:tab/>
      </w:r>
      <w:r w:rsidR="00A42092">
        <w:rPr>
          <w:sz w:val="24"/>
        </w:rPr>
        <w:tab/>
      </w:r>
      <w:r w:rsidR="00C76A52">
        <w:rPr>
          <w:sz w:val="24"/>
        </w:rPr>
        <w:tab/>
      </w:r>
      <w:r w:rsidR="00A42092">
        <w:rPr>
          <w:sz w:val="24"/>
        </w:rPr>
        <w:t>BBC R</w:t>
      </w:r>
      <w:r w:rsidRPr="00A42092">
        <w:rPr>
          <w:sz w:val="24"/>
        </w:rPr>
        <w:t>adio Merseyside</w:t>
      </w:r>
    </w:p>
    <w:p w:rsidR="00C47F37" w:rsidRPr="000E354B" w:rsidRDefault="008C39DA" w:rsidP="000E354B">
      <w:pPr>
        <w:rPr>
          <w:color w:val="A6A6A6"/>
          <w:szCs w:val="20"/>
        </w:rPr>
      </w:pPr>
      <w:r>
        <w:rPr>
          <w:color w:val="A6A6A6"/>
          <w:szCs w:val="20"/>
        </w:rPr>
        <w:tab/>
      </w:r>
      <w:r>
        <w:rPr>
          <w:color w:val="A6A6A6"/>
          <w:szCs w:val="20"/>
        </w:rPr>
        <w:tab/>
      </w:r>
      <w:r w:rsidR="00747A15">
        <w:rPr>
          <w:color w:val="A6A6A6"/>
          <w:szCs w:val="20"/>
        </w:rPr>
        <w:t xml:space="preserve"> </w:t>
      </w:r>
    </w:p>
    <w:p w:rsidR="00A2729E" w:rsidRDefault="004F5D02" w:rsidP="00333A17">
      <w:pPr>
        <w:jc w:val="center"/>
        <w:rPr>
          <w:b/>
          <w:sz w:val="28"/>
          <w:szCs w:val="28"/>
        </w:rPr>
      </w:pPr>
      <w:r w:rsidRPr="00ED7074">
        <w:rPr>
          <w:b/>
          <w:sz w:val="28"/>
          <w:szCs w:val="28"/>
        </w:rPr>
        <w:t>Key skills and achievements</w:t>
      </w:r>
    </w:p>
    <w:p w:rsidR="00022AB0" w:rsidRPr="00333A17" w:rsidRDefault="00022AB0" w:rsidP="00333A17">
      <w:pPr>
        <w:jc w:val="center"/>
        <w:rPr>
          <w:b/>
          <w:sz w:val="28"/>
          <w:szCs w:val="28"/>
        </w:rPr>
      </w:pPr>
    </w:p>
    <w:p w:rsidR="00ED7074" w:rsidRPr="00A42092" w:rsidRDefault="008B7952" w:rsidP="009D6011">
      <w:pPr>
        <w:rPr>
          <w:sz w:val="24"/>
        </w:rPr>
      </w:pPr>
      <w:r w:rsidRPr="00A42092">
        <w:rPr>
          <w:sz w:val="24"/>
        </w:rPr>
        <w:t xml:space="preserve">I </w:t>
      </w:r>
      <w:r w:rsidR="00A2729E" w:rsidRPr="00A42092">
        <w:rPr>
          <w:sz w:val="24"/>
        </w:rPr>
        <w:t>have a</w:t>
      </w:r>
      <w:r w:rsidRPr="00A42092">
        <w:rPr>
          <w:sz w:val="24"/>
        </w:rPr>
        <w:t xml:space="preserve"> </w:t>
      </w:r>
      <w:r w:rsidR="00ED7074" w:rsidRPr="00A42092">
        <w:rPr>
          <w:sz w:val="24"/>
        </w:rPr>
        <w:t xml:space="preserve">wide ranging </w:t>
      </w:r>
      <w:r w:rsidRPr="00A42092">
        <w:rPr>
          <w:sz w:val="24"/>
        </w:rPr>
        <w:t xml:space="preserve">freelance career as a </w:t>
      </w:r>
      <w:r w:rsidR="00A2729E" w:rsidRPr="00A42092">
        <w:rPr>
          <w:sz w:val="24"/>
        </w:rPr>
        <w:t>cinematographer</w:t>
      </w:r>
      <w:r w:rsidR="009D6F80" w:rsidRPr="00A42092">
        <w:rPr>
          <w:sz w:val="24"/>
        </w:rPr>
        <w:t xml:space="preserve"> </w:t>
      </w:r>
      <w:r w:rsidR="00ED7074" w:rsidRPr="00A42092">
        <w:rPr>
          <w:sz w:val="24"/>
        </w:rPr>
        <w:t>filming in</w:t>
      </w:r>
      <w:r w:rsidR="00027001">
        <w:rPr>
          <w:sz w:val="24"/>
        </w:rPr>
        <w:t xml:space="preserve"> over 6</w:t>
      </w:r>
      <w:r w:rsidR="009D6F80" w:rsidRPr="00A42092">
        <w:rPr>
          <w:sz w:val="24"/>
        </w:rPr>
        <w:t>5</w:t>
      </w:r>
      <w:r w:rsidRPr="00A42092">
        <w:rPr>
          <w:sz w:val="24"/>
        </w:rPr>
        <w:t xml:space="preserve"> countries</w:t>
      </w:r>
      <w:r w:rsidR="0085180D" w:rsidRPr="00A42092">
        <w:rPr>
          <w:sz w:val="24"/>
        </w:rPr>
        <w:t>, in various climates and situations</w:t>
      </w:r>
      <w:r w:rsidR="00C47B42">
        <w:rPr>
          <w:sz w:val="24"/>
        </w:rPr>
        <w:t xml:space="preserve"> from -35C to +50C</w:t>
      </w:r>
      <w:r w:rsidR="0085180D" w:rsidRPr="00A42092">
        <w:rPr>
          <w:sz w:val="24"/>
        </w:rPr>
        <w:t>.</w:t>
      </w:r>
      <w:r w:rsidR="00AD1785" w:rsidRPr="00A42092">
        <w:rPr>
          <w:sz w:val="24"/>
        </w:rPr>
        <w:t xml:space="preserve"> </w:t>
      </w:r>
    </w:p>
    <w:p w:rsidR="003C0C6F" w:rsidRDefault="003C0C6F" w:rsidP="009D6011">
      <w:pPr>
        <w:rPr>
          <w:b/>
          <w:sz w:val="28"/>
          <w:szCs w:val="28"/>
        </w:rPr>
      </w:pPr>
    </w:p>
    <w:p w:rsidR="009D6F80" w:rsidRPr="00ED7074" w:rsidRDefault="00AD1785" w:rsidP="00641E47">
      <w:pPr>
        <w:jc w:val="center"/>
        <w:rPr>
          <w:b/>
          <w:sz w:val="28"/>
          <w:szCs w:val="28"/>
        </w:rPr>
      </w:pPr>
      <w:r w:rsidRPr="00ED7074">
        <w:rPr>
          <w:b/>
          <w:sz w:val="28"/>
          <w:szCs w:val="28"/>
        </w:rPr>
        <w:t>Productions in</w:t>
      </w:r>
      <w:r w:rsidR="003543F1" w:rsidRPr="00ED7074">
        <w:rPr>
          <w:b/>
          <w:sz w:val="28"/>
          <w:szCs w:val="28"/>
        </w:rPr>
        <w:t>c</w:t>
      </w:r>
      <w:r w:rsidR="00567A35" w:rsidRPr="00ED7074">
        <w:rPr>
          <w:b/>
          <w:sz w:val="28"/>
          <w:szCs w:val="28"/>
        </w:rPr>
        <w:t>l</w:t>
      </w:r>
      <w:r w:rsidRPr="00ED7074">
        <w:rPr>
          <w:b/>
          <w:sz w:val="28"/>
          <w:szCs w:val="28"/>
        </w:rPr>
        <w:t>ude</w:t>
      </w:r>
      <w:r w:rsidR="009D6F80" w:rsidRPr="00ED7074">
        <w:rPr>
          <w:b/>
          <w:sz w:val="28"/>
          <w:szCs w:val="28"/>
        </w:rPr>
        <w:t>:</w:t>
      </w:r>
    </w:p>
    <w:p w:rsidR="00A2729E" w:rsidRDefault="00A2729E" w:rsidP="009D6011">
      <w:pPr>
        <w:rPr>
          <w:szCs w:val="20"/>
        </w:rPr>
      </w:pPr>
    </w:p>
    <w:p w:rsidR="00A2729E" w:rsidRPr="00A42092" w:rsidRDefault="00CB63DE" w:rsidP="009D6F80">
      <w:pPr>
        <w:pStyle w:val="ListParagraph"/>
        <w:numPr>
          <w:ilvl w:val="0"/>
          <w:numId w:val="23"/>
        </w:numPr>
        <w:rPr>
          <w:sz w:val="24"/>
        </w:rPr>
      </w:pPr>
      <w:r w:rsidRPr="00CB63DE">
        <w:rPr>
          <w:b/>
          <w:sz w:val="24"/>
        </w:rPr>
        <w:t>Navy Blue</w:t>
      </w:r>
      <w:r>
        <w:rPr>
          <w:sz w:val="24"/>
        </w:rPr>
        <w:t xml:space="preserve"> - </w:t>
      </w:r>
      <w:r w:rsidR="009D6F80" w:rsidRPr="00A42092">
        <w:rPr>
          <w:sz w:val="24"/>
        </w:rPr>
        <w:t>A 9 m</w:t>
      </w:r>
      <w:r w:rsidR="00AD1785" w:rsidRPr="00A42092">
        <w:rPr>
          <w:sz w:val="24"/>
        </w:rPr>
        <w:t xml:space="preserve">onth </w:t>
      </w:r>
      <w:r w:rsidR="00283E17" w:rsidRPr="00A42092">
        <w:rPr>
          <w:sz w:val="24"/>
        </w:rPr>
        <w:t xml:space="preserve">journey </w:t>
      </w:r>
      <w:r w:rsidR="00AD1785" w:rsidRPr="00A42092">
        <w:rPr>
          <w:sz w:val="24"/>
        </w:rPr>
        <w:t>around the gl</w:t>
      </w:r>
      <w:r w:rsidR="00A2729E" w:rsidRPr="00A42092">
        <w:rPr>
          <w:sz w:val="24"/>
        </w:rPr>
        <w:t>obe with the Royal Navy in 1986.</w:t>
      </w:r>
      <w:r w:rsidR="00AD1785" w:rsidRPr="00A42092">
        <w:rPr>
          <w:sz w:val="24"/>
        </w:rPr>
        <w:t xml:space="preserve"> </w:t>
      </w:r>
      <w:r w:rsidR="00673654">
        <w:rPr>
          <w:sz w:val="24"/>
        </w:rPr>
        <w:t xml:space="preserve">Filming from helicopters, ships and in high humidity conditions. </w:t>
      </w:r>
    </w:p>
    <w:p w:rsidR="00A2729E" w:rsidRPr="00A42092" w:rsidRDefault="00A2729E" w:rsidP="00A2729E">
      <w:pPr>
        <w:rPr>
          <w:sz w:val="24"/>
        </w:rPr>
      </w:pPr>
    </w:p>
    <w:p w:rsidR="006B0608" w:rsidRPr="00A42092" w:rsidRDefault="00CB63DE" w:rsidP="009D6F80">
      <w:pPr>
        <w:pStyle w:val="ListParagraph"/>
        <w:numPr>
          <w:ilvl w:val="0"/>
          <w:numId w:val="23"/>
        </w:numPr>
        <w:rPr>
          <w:sz w:val="24"/>
        </w:rPr>
      </w:pPr>
      <w:r w:rsidRPr="00CB63DE">
        <w:rPr>
          <w:b/>
          <w:sz w:val="24"/>
        </w:rPr>
        <w:t>Cape to Cape</w:t>
      </w:r>
      <w:r>
        <w:rPr>
          <w:sz w:val="24"/>
        </w:rPr>
        <w:t xml:space="preserve"> - </w:t>
      </w:r>
      <w:r w:rsidR="00A2729E" w:rsidRPr="00A42092">
        <w:rPr>
          <w:sz w:val="24"/>
        </w:rPr>
        <w:t>A journey with</w:t>
      </w:r>
      <w:r w:rsidR="002C0731" w:rsidRPr="00A42092">
        <w:rPr>
          <w:sz w:val="24"/>
        </w:rPr>
        <w:t xml:space="preserve"> a 15 year old Dennis fire engine </w:t>
      </w:r>
      <w:r w:rsidR="0019646F" w:rsidRPr="00A42092">
        <w:rPr>
          <w:sz w:val="24"/>
        </w:rPr>
        <w:t>from the Northern tip of Norway (</w:t>
      </w:r>
      <w:r w:rsidR="009D6011" w:rsidRPr="00A42092">
        <w:rPr>
          <w:sz w:val="24"/>
        </w:rPr>
        <w:t>Nordkapp</w:t>
      </w:r>
      <w:r w:rsidR="0019646F" w:rsidRPr="00A42092">
        <w:rPr>
          <w:sz w:val="24"/>
        </w:rPr>
        <w:t xml:space="preserve">) </w:t>
      </w:r>
      <w:r w:rsidR="00AD1785" w:rsidRPr="00A42092">
        <w:rPr>
          <w:sz w:val="24"/>
        </w:rPr>
        <w:t xml:space="preserve"> to </w:t>
      </w:r>
      <w:r w:rsidR="002C0731" w:rsidRPr="00A42092">
        <w:rPr>
          <w:sz w:val="24"/>
        </w:rPr>
        <w:t>Cape Aghulhas in South Africa</w:t>
      </w:r>
      <w:r w:rsidR="00283E17" w:rsidRPr="00A42092">
        <w:rPr>
          <w:sz w:val="24"/>
        </w:rPr>
        <w:t>, visiting Rwanda, Tanzania, Zimbabwe, Algeria and more</w:t>
      </w:r>
      <w:r w:rsidR="002C0731" w:rsidRPr="00A42092">
        <w:rPr>
          <w:sz w:val="24"/>
        </w:rPr>
        <w:t>.</w:t>
      </w:r>
      <w:r w:rsidR="0017553A" w:rsidRPr="00A42092">
        <w:rPr>
          <w:sz w:val="24"/>
        </w:rPr>
        <w:t xml:space="preserve"> </w:t>
      </w:r>
    </w:p>
    <w:p w:rsidR="006B0608" w:rsidRPr="00A42092" w:rsidRDefault="006B0608" w:rsidP="009D6011">
      <w:pPr>
        <w:rPr>
          <w:sz w:val="24"/>
        </w:rPr>
      </w:pPr>
    </w:p>
    <w:p w:rsidR="009D6F80" w:rsidRPr="00A42092" w:rsidRDefault="009D6F80" w:rsidP="009D6F80">
      <w:pPr>
        <w:numPr>
          <w:ilvl w:val="0"/>
          <w:numId w:val="21"/>
        </w:numPr>
        <w:rPr>
          <w:sz w:val="24"/>
        </w:rPr>
      </w:pPr>
      <w:r w:rsidRPr="00CB63DE">
        <w:rPr>
          <w:b/>
          <w:sz w:val="24"/>
        </w:rPr>
        <w:t xml:space="preserve">Bon Jovi </w:t>
      </w:r>
      <w:r w:rsidR="00CB63DE">
        <w:rPr>
          <w:b/>
          <w:sz w:val="24"/>
        </w:rPr>
        <w:t xml:space="preserve">- </w:t>
      </w:r>
      <w:r w:rsidR="00022AB0" w:rsidRPr="00CB63DE">
        <w:rPr>
          <w:b/>
          <w:sz w:val="24"/>
        </w:rPr>
        <w:t>Access All Areas</w:t>
      </w:r>
      <w:r w:rsidR="00022AB0">
        <w:rPr>
          <w:sz w:val="24"/>
        </w:rPr>
        <w:t xml:space="preserve"> -</w:t>
      </w:r>
      <w:r w:rsidR="0085180D" w:rsidRPr="00A42092">
        <w:rPr>
          <w:sz w:val="24"/>
        </w:rPr>
        <w:t xml:space="preserve">on tour </w:t>
      </w:r>
      <w:r w:rsidRPr="00A42092">
        <w:rPr>
          <w:sz w:val="24"/>
        </w:rPr>
        <w:t>for 5 months</w:t>
      </w:r>
      <w:r w:rsidR="0085180D" w:rsidRPr="00A42092">
        <w:rPr>
          <w:sz w:val="24"/>
        </w:rPr>
        <w:t xml:space="preserve"> following the </w:t>
      </w:r>
      <w:r w:rsidR="00673654">
        <w:rPr>
          <w:sz w:val="24"/>
        </w:rPr>
        <w:t xml:space="preserve">rock band backstage </w:t>
      </w:r>
      <w:r w:rsidRPr="00A42092">
        <w:rPr>
          <w:sz w:val="24"/>
        </w:rPr>
        <w:t>on their 1989 world tour-</w:t>
      </w:r>
      <w:r w:rsidR="0085180D" w:rsidRPr="00A42092">
        <w:rPr>
          <w:sz w:val="24"/>
        </w:rPr>
        <w:t xml:space="preserve"> A technically challenging 16mm film</w:t>
      </w:r>
      <w:r w:rsidRPr="00A42092">
        <w:rPr>
          <w:sz w:val="24"/>
        </w:rPr>
        <w:t xml:space="preserve"> visiting Europe, Scandinavian countries, Japan, Russia, and throughout the UK. I co-produced and filmed the product</w:t>
      </w:r>
      <w:r w:rsidR="00283E17" w:rsidRPr="00A42092">
        <w:rPr>
          <w:sz w:val="24"/>
        </w:rPr>
        <w:t>ion, including customs carnets,</w:t>
      </w:r>
      <w:r w:rsidRPr="00A42092">
        <w:rPr>
          <w:sz w:val="24"/>
        </w:rPr>
        <w:t xml:space="preserve"> transport, and other logistics for a three man crew travelling around the globe. We </w:t>
      </w:r>
      <w:r w:rsidR="00283E17" w:rsidRPr="00A42092">
        <w:rPr>
          <w:sz w:val="24"/>
        </w:rPr>
        <w:t xml:space="preserve">only </w:t>
      </w:r>
      <w:r w:rsidRPr="00A42092">
        <w:rPr>
          <w:sz w:val="24"/>
        </w:rPr>
        <w:t xml:space="preserve">had a 5 day pre-production period. </w:t>
      </w:r>
    </w:p>
    <w:p w:rsidR="009D6F80" w:rsidRPr="00A42092" w:rsidRDefault="009D6F80" w:rsidP="009D6F80">
      <w:pPr>
        <w:ind w:left="360"/>
        <w:rPr>
          <w:sz w:val="24"/>
        </w:rPr>
      </w:pPr>
    </w:p>
    <w:p w:rsidR="008B7952" w:rsidRPr="00A42092" w:rsidRDefault="0017553A" w:rsidP="009D6F80">
      <w:pPr>
        <w:pStyle w:val="ListParagraph"/>
        <w:numPr>
          <w:ilvl w:val="0"/>
          <w:numId w:val="21"/>
        </w:numPr>
        <w:rPr>
          <w:sz w:val="24"/>
        </w:rPr>
      </w:pPr>
      <w:r w:rsidRPr="00CB63DE">
        <w:rPr>
          <w:b/>
          <w:sz w:val="24"/>
        </w:rPr>
        <w:lastRenderedPageBreak/>
        <w:t>Festival au desert</w:t>
      </w:r>
      <w:r w:rsidR="006B0608" w:rsidRPr="00A42092">
        <w:rPr>
          <w:sz w:val="24"/>
        </w:rPr>
        <w:t xml:space="preserve"> was another highlight for logistics and technical challenges. </w:t>
      </w:r>
      <w:r w:rsidR="00E51FE7" w:rsidRPr="00A42092">
        <w:rPr>
          <w:sz w:val="24"/>
        </w:rPr>
        <w:t xml:space="preserve">This involved </w:t>
      </w:r>
      <w:r w:rsidR="0019646F" w:rsidRPr="00A42092">
        <w:rPr>
          <w:sz w:val="24"/>
        </w:rPr>
        <w:t>driving</w:t>
      </w:r>
      <w:r w:rsidR="00E51FE7" w:rsidRPr="00A42092">
        <w:rPr>
          <w:sz w:val="24"/>
        </w:rPr>
        <w:t xml:space="preserve"> across the Sahara desert to a </w:t>
      </w:r>
      <w:r w:rsidR="00C841DE" w:rsidRPr="00A42092">
        <w:rPr>
          <w:sz w:val="24"/>
        </w:rPr>
        <w:t xml:space="preserve">final </w:t>
      </w:r>
      <w:r w:rsidR="00E51FE7" w:rsidRPr="00A42092">
        <w:rPr>
          <w:sz w:val="24"/>
        </w:rPr>
        <w:t>desert location n</w:t>
      </w:r>
      <w:r w:rsidRPr="00A42092">
        <w:rPr>
          <w:sz w:val="24"/>
        </w:rPr>
        <w:t>ear Tomboctou in Mali</w:t>
      </w:r>
      <w:r w:rsidR="00E51FE7" w:rsidRPr="00A42092">
        <w:rPr>
          <w:sz w:val="24"/>
        </w:rPr>
        <w:t xml:space="preserve">, </w:t>
      </w:r>
      <w:r w:rsidR="00C841DE" w:rsidRPr="00A42092">
        <w:rPr>
          <w:sz w:val="24"/>
        </w:rPr>
        <w:t>with HD</w:t>
      </w:r>
      <w:r w:rsidR="00E51FE7" w:rsidRPr="00A42092">
        <w:rPr>
          <w:sz w:val="24"/>
        </w:rPr>
        <w:t xml:space="preserve">CAM </w:t>
      </w:r>
      <w:r w:rsidR="00C841DE" w:rsidRPr="00A42092">
        <w:rPr>
          <w:sz w:val="24"/>
        </w:rPr>
        <w:t>cameras and a full vision monitoring capability.</w:t>
      </w:r>
    </w:p>
    <w:p w:rsidR="007B14AB" w:rsidRPr="00A42092" w:rsidRDefault="007B14AB" w:rsidP="00F06830">
      <w:pPr>
        <w:ind w:left="720"/>
        <w:rPr>
          <w:sz w:val="24"/>
        </w:rPr>
      </w:pPr>
    </w:p>
    <w:p w:rsidR="007F42E4" w:rsidRPr="00A42092" w:rsidRDefault="00CB63DE" w:rsidP="00871E6F">
      <w:pPr>
        <w:numPr>
          <w:ilvl w:val="0"/>
          <w:numId w:val="21"/>
        </w:numPr>
        <w:rPr>
          <w:sz w:val="24"/>
        </w:rPr>
      </w:pPr>
      <w:r>
        <w:rPr>
          <w:b/>
          <w:sz w:val="24"/>
        </w:rPr>
        <w:t xml:space="preserve">1990 </w:t>
      </w:r>
      <w:r w:rsidR="007F42E4" w:rsidRPr="00CB63DE">
        <w:rPr>
          <w:b/>
          <w:sz w:val="24"/>
        </w:rPr>
        <w:t>Camel Trophy</w:t>
      </w:r>
      <w:r w:rsidR="007F42E4" w:rsidRPr="00A42092">
        <w:rPr>
          <w:sz w:val="24"/>
        </w:rPr>
        <w:t>,</w:t>
      </w:r>
      <w:r w:rsidR="00297967" w:rsidRPr="00A42092">
        <w:rPr>
          <w:sz w:val="24"/>
        </w:rPr>
        <w:t xml:space="preserve"> Siberia for </w:t>
      </w:r>
      <w:r w:rsidR="00022AB0">
        <w:rPr>
          <w:sz w:val="24"/>
        </w:rPr>
        <w:t>6 weeks</w:t>
      </w:r>
      <w:r w:rsidR="00297967" w:rsidRPr="00A42092">
        <w:rPr>
          <w:sz w:val="24"/>
        </w:rPr>
        <w:t>. 16mm film. F</w:t>
      </w:r>
      <w:r w:rsidR="007F42E4" w:rsidRPr="00A42092">
        <w:rPr>
          <w:sz w:val="24"/>
        </w:rPr>
        <w:t xml:space="preserve">ilming </w:t>
      </w:r>
      <w:r w:rsidR="003618A4" w:rsidRPr="00A42092">
        <w:rPr>
          <w:sz w:val="24"/>
        </w:rPr>
        <w:t xml:space="preserve">Land Rovers </w:t>
      </w:r>
      <w:r w:rsidR="00022AB0">
        <w:rPr>
          <w:sz w:val="24"/>
        </w:rPr>
        <w:t xml:space="preserve">being driven </w:t>
      </w:r>
      <w:r w:rsidR="003618A4" w:rsidRPr="00A42092">
        <w:rPr>
          <w:sz w:val="24"/>
        </w:rPr>
        <w:t>acro</w:t>
      </w:r>
      <w:r w:rsidR="00022AB0">
        <w:rPr>
          <w:sz w:val="24"/>
        </w:rPr>
        <w:t>s</w:t>
      </w:r>
      <w:r w:rsidR="00791AD2">
        <w:rPr>
          <w:sz w:val="24"/>
        </w:rPr>
        <w:t>s</w:t>
      </w:r>
      <w:r w:rsidR="00022AB0">
        <w:rPr>
          <w:sz w:val="24"/>
        </w:rPr>
        <w:t xml:space="preserve"> a large part of </w:t>
      </w:r>
      <w:r w:rsidR="00022AB0" w:rsidRPr="00A42092">
        <w:rPr>
          <w:sz w:val="24"/>
        </w:rPr>
        <w:t>Siberia</w:t>
      </w:r>
      <w:r w:rsidR="00022AB0">
        <w:rPr>
          <w:sz w:val="24"/>
        </w:rPr>
        <w:t xml:space="preserve"> from Bratsk to Irkutsk</w:t>
      </w:r>
      <w:r w:rsidR="00022AB0" w:rsidRPr="00A42092">
        <w:rPr>
          <w:sz w:val="24"/>
        </w:rPr>
        <w:t xml:space="preserve"> </w:t>
      </w:r>
      <w:r w:rsidR="003618A4" w:rsidRPr="00A42092">
        <w:rPr>
          <w:sz w:val="24"/>
        </w:rPr>
        <w:t>.</w:t>
      </w:r>
    </w:p>
    <w:p w:rsidR="007F42E4" w:rsidRPr="00A42092" w:rsidRDefault="007F42E4" w:rsidP="007F42E4">
      <w:pPr>
        <w:pStyle w:val="ListParagraph"/>
        <w:rPr>
          <w:sz w:val="24"/>
        </w:rPr>
      </w:pPr>
    </w:p>
    <w:p w:rsidR="00CB63DE" w:rsidRPr="003A30B8" w:rsidRDefault="00CB63DE" w:rsidP="00871E6F">
      <w:pPr>
        <w:numPr>
          <w:ilvl w:val="0"/>
          <w:numId w:val="21"/>
        </w:numPr>
        <w:rPr>
          <w:sz w:val="24"/>
        </w:rPr>
      </w:pPr>
      <w:r w:rsidRPr="003A30B8">
        <w:rPr>
          <w:b/>
          <w:sz w:val="24"/>
        </w:rPr>
        <w:t>Pitch people</w:t>
      </w:r>
      <w:r w:rsidRPr="003A30B8">
        <w:rPr>
          <w:sz w:val="24"/>
        </w:rPr>
        <w:t xml:space="preserve"> </w:t>
      </w:r>
      <w:r w:rsidR="003A30B8">
        <w:rPr>
          <w:sz w:val="24"/>
        </w:rPr>
        <w:t xml:space="preserve">involved filming around the UK with many sales people, and showing  their techniques. This film won a </w:t>
      </w:r>
      <w:r w:rsidR="003A30B8" w:rsidRPr="003A30B8">
        <w:rPr>
          <w:rFonts w:cs="Arial"/>
          <w:sz w:val="24"/>
        </w:rPr>
        <w:t xml:space="preserve">CINE Golden Eagle award </w:t>
      </w:r>
      <w:r w:rsidR="00641E47">
        <w:rPr>
          <w:rFonts w:cs="Arial"/>
          <w:sz w:val="24"/>
        </w:rPr>
        <w:t xml:space="preserve">and a Chris award </w:t>
      </w:r>
      <w:r w:rsidR="003A30B8" w:rsidRPr="003A30B8">
        <w:rPr>
          <w:rFonts w:cs="Arial"/>
          <w:sz w:val="24"/>
        </w:rPr>
        <w:t>in 2000</w:t>
      </w:r>
      <w:r w:rsidR="003A30B8">
        <w:rPr>
          <w:rFonts w:cs="Arial"/>
          <w:sz w:val="24"/>
        </w:rPr>
        <w:t>.</w:t>
      </w:r>
    </w:p>
    <w:p w:rsidR="003A30B8" w:rsidRPr="003A30B8" w:rsidRDefault="003A30B8" w:rsidP="003A30B8">
      <w:pPr>
        <w:ind w:left="360"/>
        <w:rPr>
          <w:sz w:val="24"/>
        </w:rPr>
      </w:pPr>
    </w:p>
    <w:p w:rsidR="002C0731" w:rsidRPr="00A42092" w:rsidRDefault="00567A35" w:rsidP="00871E6F">
      <w:pPr>
        <w:numPr>
          <w:ilvl w:val="0"/>
          <w:numId w:val="21"/>
        </w:numPr>
        <w:rPr>
          <w:sz w:val="24"/>
        </w:rPr>
      </w:pPr>
      <w:r w:rsidRPr="00CB63DE">
        <w:rPr>
          <w:b/>
          <w:sz w:val="24"/>
        </w:rPr>
        <w:t>Music</w:t>
      </w:r>
      <w:r w:rsidR="007F45BE" w:rsidRPr="00CB63DE">
        <w:rPr>
          <w:b/>
          <w:sz w:val="24"/>
        </w:rPr>
        <w:t xml:space="preserve"> Box</w:t>
      </w:r>
      <w:r w:rsidR="007F45BE" w:rsidRPr="00A42092">
        <w:rPr>
          <w:sz w:val="24"/>
        </w:rPr>
        <w:t xml:space="preserve"> </w:t>
      </w:r>
      <w:r w:rsidR="00CB63DE">
        <w:rPr>
          <w:sz w:val="24"/>
        </w:rPr>
        <w:t xml:space="preserve">5 years there working as the head of cameras. </w:t>
      </w:r>
      <w:r w:rsidR="007F45BE" w:rsidRPr="00A42092">
        <w:rPr>
          <w:sz w:val="24"/>
        </w:rPr>
        <w:t xml:space="preserve"> </w:t>
      </w:r>
      <w:r w:rsidR="00CB63DE">
        <w:rPr>
          <w:sz w:val="24"/>
        </w:rPr>
        <w:t>F</w:t>
      </w:r>
      <w:r w:rsidRPr="00A42092">
        <w:rPr>
          <w:sz w:val="24"/>
        </w:rPr>
        <w:t xml:space="preserve">ilming </w:t>
      </w:r>
      <w:r w:rsidR="003026EA" w:rsidRPr="00A42092">
        <w:rPr>
          <w:sz w:val="24"/>
        </w:rPr>
        <w:t xml:space="preserve">many </w:t>
      </w:r>
      <w:r w:rsidR="003A30B8">
        <w:rPr>
          <w:sz w:val="24"/>
        </w:rPr>
        <w:t>interviews and</w:t>
      </w:r>
      <w:r w:rsidRPr="00A42092">
        <w:rPr>
          <w:sz w:val="24"/>
        </w:rPr>
        <w:t xml:space="preserve"> music gigs with many bands such as </w:t>
      </w:r>
      <w:r w:rsidR="007F45BE" w:rsidRPr="00A42092">
        <w:rPr>
          <w:sz w:val="24"/>
        </w:rPr>
        <w:t xml:space="preserve">Robert Plant, </w:t>
      </w:r>
      <w:r w:rsidR="003A30B8">
        <w:rPr>
          <w:sz w:val="24"/>
        </w:rPr>
        <w:t xml:space="preserve">Judas Priest, </w:t>
      </w:r>
      <w:r w:rsidR="00283E17" w:rsidRPr="00A42092">
        <w:rPr>
          <w:sz w:val="24"/>
        </w:rPr>
        <w:t xml:space="preserve">Aerosmith, </w:t>
      </w:r>
      <w:r w:rsidR="00023A89" w:rsidRPr="00A42092">
        <w:rPr>
          <w:sz w:val="24"/>
        </w:rPr>
        <w:t xml:space="preserve">Guns </w:t>
      </w:r>
      <w:r w:rsidR="00283E17" w:rsidRPr="00A42092">
        <w:rPr>
          <w:sz w:val="24"/>
        </w:rPr>
        <w:t>'</w:t>
      </w:r>
      <w:r w:rsidR="00023A89" w:rsidRPr="00A42092">
        <w:rPr>
          <w:sz w:val="24"/>
        </w:rPr>
        <w:t xml:space="preserve">N Roses, </w:t>
      </w:r>
      <w:r w:rsidR="007F45BE" w:rsidRPr="00A42092">
        <w:rPr>
          <w:sz w:val="24"/>
        </w:rPr>
        <w:t>Sepultura, Nir</w:t>
      </w:r>
      <w:r w:rsidR="008F0F9C" w:rsidRPr="00A42092">
        <w:rPr>
          <w:sz w:val="24"/>
        </w:rPr>
        <w:t>vana, Jamiroquai and many more.</w:t>
      </w:r>
    </w:p>
    <w:p w:rsidR="00C47F37" w:rsidRDefault="00C47F37" w:rsidP="00C47F37">
      <w:pPr>
        <w:rPr>
          <w:b/>
          <w:sz w:val="28"/>
          <w:szCs w:val="28"/>
        </w:rPr>
      </w:pPr>
    </w:p>
    <w:p w:rsidR="009D7CC0" w:rsidRDefault="00297967" w:rsidP="009D7CC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y book </w:t>
      </w:r>
    </w:p>
    <w:p w:rsidR="009D7CC0" w:rsidRPr="00A42092" w:rsidRDefault="00027001" w:rsidP="009D7CC0">
      <w:pPr>
        <w:pStyle w:val="ListParagraph"/>
        <w:numPr>
          <w:ilvl w:val="0"/>
          <w:numId w:val="26"/>
        </w:numPr>
        <w:rPr>
          <w:b/>
          <w:sz w:val="24"/>
        </w:rPr>
      </w:pPr>
      <w:r>
        <w:rPr>
          <w:sz w:val="24"/>
        </w:rPr>
        <w:t xml:space="preserve">In </w:t>
      </w:r>
      <w:r w:rsidR="00A47F84" w:rsidRPr="00A42092">
        <w:rPr>
          <w:sz w:val="24"/>
        </w:rPr>
        <w:t xml:space="preserve">2013 my book </w:t>
      </w:r>
      <w:r w:rsidR="00511A9F" w:rsidRPr="00104FFE">
        <w:rPr>
          <w:b/>
          <w:sz w:val="24"/>
        </w:rPr>
        <w:t>Get The Message Now?!?</w:t>
      </w:r>
      <w:r>
        <w:rPr>
          <w:sz w:val="24"/>
        </w:rPr>
        <w:t xml:space="preserve"> was</w:t>
      </w:r>
      <w:r w:rsidR="00511A9F" w:rsidRPr="00A42092">
        <w:rPr>
          <w:sz w:val="24"/>
        </w:rPr>
        <w:t xml:space="preserve"> published. It is a work of over a years writing and research, and examines the way we can utilise the modern </w:t>
      </w:r>
      <w:r w:rsidR="00104FFE">
        <w:rPr>
          <w:sz w:val="24"/>
        </w:rPr>
        <w:t>video technology to convey your</w:t>
      </w:r>
      <w:r w:rsidR="00511A9F" w:rsidRPr="00A42092">
        <w:rPr>
          <w:sz w:val="24"/>
        </w:rPr>
        <w:t xml:space="preserve"> message</w:t>
      </w:r>
      <w:r w:rsidR="009D7CC0" w:rsidRPr="00A42092">
        <w:rPr>
          <w:sz w:val="24"/>
        </w:rPr>
        <w:t xml:space="preserve"> to an audience.</w:t>
      </w:r>
    </w:p>
    <w:p w:rsidR="005B03AE" w:rsidRDefault="005B03AE" w:rsidP="009D7CC0">
      <w:pPr>
        <w:pStyle w:val="ListParagraph"/>
        <w:rPr>
          <w:b/>
          <w:sz w:val="28"/>
          <w:szCs w:val="28"/>
        </w:rPr>
      </w:pPr>
    </w:p>
    <w:p w:rsidR="00A47F84" w:rsidRDefault="00B33B8E" w:rsidP="00A42092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>
            <wp:extent cx="1608192" cy="2607658"/>
            <wp:effectExtent l="438150" t="190500" r="506358" b="287942"/>
            <wp:docPr id="4" name="Picture 3" descr="Get the Message aw v2 new-FRONT ONLY March 2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 the Message aw v2 new-FRONT ONLY March 2013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 rot="20384850">
                      <a:off x="0" y="0"/>
                      <a:ext cx="1619388" cy="2625812"/>
                    </a:xfrm>
                    <a:prstGeom prst="rect">
                      <a:avLst/>
                    </a:prstGeom>
                    <a:effectLst>
                      <a:outerShdw blurRad="50800" dist="38100" dir="2700000" sx="102000" sy="102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9D7C4A">
        <w:rPr>
          <w:b/>
          <w:sz w:val="28"/>
          <w:szCs w:val="28"/>
        </w:rPr>
        <w:t xml:space="preserve">        </w:t>
      </w:r>
    </w:p>
    <w:p w:rsidR="00297967" w:rsidRDefault="00297967" w:rsidP="000E354B">
      <w:pPr>
        <w:rPr>
          <w:b/>
          <w:sz w:val="28"/>
          <w:szCs w:val="28"/>
        </w:rPr>
      </w:pPr>
      <w:r w:rsidRPr="00ED7074">
        <w:rPr>
          <w:b/>
          <w:sz w:val="28"/>
          <w:szCs w:val="28"/>
        </w:rPr>
        <w:t>Recent Employment</w:t>
      </w:r>
    </w:p>
    <w:p w:rsidR="00297967" w:rsidRPr="00ED7074" w:rsidRDefault="00297967" w:rsidP="00ED7074">
      <w:pPr>
        <w:jc w:val="center"/>
        <w:rPr>
          <w:b/>
          <w:sz w:val="28"/>
          <w:szCs w:val="28"/>
        </w:rPr>
      </w:pPr>
    </w:p>
    <w:p w:rsidR="000E7344" w:rsidRPr="00A42092" w:rsidRDefault="00651DE8" w:rsidP="00915458">
      <w:pPr>
        <w:numPr>
          <w:ilvl w:val="0"/>
          <w:numId w:val="22"/>
        </w:numPr>
        <w:rPr>
          <w:sz w:val="24"/>
        </w:rPr>
      </w:pPr>
      <w:r w:rsidRPr="00A42092">
        <w:rPr>
          <w:sz w:val="24"/>
        </w:rPr>
        <w:t xml:space="preserve">I </w:t>
      </w:r>
      <w:r w:rsidR="00027001">
        <w:rPr>
          <w:sz w:val="24"/>
        </w:rPr>
        <w:t>worked</w:t>
      </w:r>
      <w:r w:rsidR="00ED7074" w:rsidRPr="00A42092">
        <w:rPr>
          <w:sz w:val="24"/>
        </w:rPr>
        <w:t xml:space="preserve"> </w:t>
      </w:r>
      <w:r w:rsidR="003026EA" w:rsidRPr="00A42092">
        <w:rPr>
          <w:sz w:val="24"/>
        </w:rPr>
        <w:t>at Thatcham Resea</w:t>
      </w:r>
      <w:r w:rsidR="00283E17" w:rsidRPr="00A42092">
        <w:rPr>
          <w:sz w:val="24"/>
        </w:rPr>
        <w:t>rch since July 2005</w:t>
      </w:r>
      <w:r w:rsidR="00027001">
        <w:rPr>
          <w:sz w:val="24"/>
        </w:rPr>
        <w:t xml:space="preserve">, and I became Lead Digital Imaging Specialist </w:t>
      </w:r>
      <w:r w:rsidR="00CF5AE0">
        <w:rPr>
          <w:sz w:val="24"/>
        </w:rPr>
        <w:t>filming with Phantom High speed cameras. I finished there in December 2013</w:t>
      </w:r>
      <w:r w:rsidR="00283E17" w:rsidRPr="00A42092">
        <w:rPr>
          <w:sz w:val="24"/>
        </w:rPr>
        <w:t>.</w:t>
      </w:r>
      <w:r w:rsidR="000E7344" w:rsidRPr="00A42092">
        <w:rPr>
          <w:sz w:val="24"/>
        </w:rPr>
        <w:t xml:space="preserve"> M</w:t>
      </w:r>
      <w:r w:rsidR="00027001">
        <w:rPr>
          <w:sz w:val="24"/>
        </w:rPr>
        <w:t xml:space="preserve">y main responsibilities included </w:t>
      </w:r>
      <w:r w:rsidR="000E7344" w:rsidRPr="00A42092">
        <w:rPr>
          <w:sz w:val="24"/>
        </w:rPr>
        <w:t xml:space="preserve">working with </w:t>
      </w:r>
      <w:r w:rsidR="00283E17" w:rsidRPr="00A42092">
        <w:rPr>
          <w:sz w:val="24"/>
        </w:rPr>
        <w:t xml:space="preserve">highly </w:t>
      </w:r>
      <w:r w:rsidR="000E7344" w:rsidRPr="00A42092">
        <w:rPr>
          <w:sz w:val="24"/>
        </w:rPr>
        <w:t>specialist 1,000 frames per second High Speed cameras for vehicle crash testing</w:t>
      </w:r>
      <w:r w:rsidR="00283E17" w:rsidRPr="00A42092">
        <w:rPr>
          <w:sz w:val="24"/>
        </w:rPr>
        <w:t xml:space="preserve"> and seat testing</w:t>
      </w:r>
      <w:r w:rsidR="00027001">
        <w:rPr>
          <w:sz w:val="24"/>
        </w:rPr>
        <w:t xml:space="preserve"> and </w:t>
      </w:r>
      <w:r w:rsidR="00B64F88">
        <w:rPr>
          <w:sz w:val="24"/>
        </w:rPr>
        <w:t xml:space="preserve">communicating </w:t>
      </w:r>
      <w:r w:rsidR="00027001">
        <w:rPr>
          <w:sz w:val="24"/>
        </w:rPr>
        <w:t xml:space="preserve">with EuroNCAP </w:t>
      </w:r>
      <w:r w:rsidR="00B64F88">
        <w:rPr>
          <w:sz w:val="24"/>
        </w:rPr>
        <w:t>with post produced video and other visual material.</w:t>
      </w:r>
      <w:r w:rsidR="00915458" w:rsidRPr="00A42092">
        <w:rPr>
          <w:sz w:val="24"/>
        </w:rPr>
        <w:t xml:space="preserve">. </w:t>
      </w:r>
    </w:p>
    <w:p w:rsidR="005D6F7C" w:rsidRPr="00A42092" w:rsidRDefault="005D6F7C" w:rsidP="005D6F7C">
      <w:pPr>
        <w:ind w:left="360"/>
        <w:rPr>
          <w:sz w:val="24"/>
        </w:rPr>
      </w:pPr>
    </w:p>
    <w:p w:rsidR="005D6F7C" w:rsidRPr="00A42092" w:rsidRDefault="005D6F7C" w:rsidP="005D6F7C">
      <w:pPr>
        <w:pStyle w:val="ListParagraph"/>
        <w:numPr>
          <w:ilvl w:val="0"/>
          <w:numId w:val="22"/>
        </w:numPr>
        <w:rPr>
          <w:sz w:val="24"/>
        </w:rPr>
      </w:pPr>
      <w:r w:rsidRPr="00A42092">
        <w:rPr>
          <w:sz w:val="24"/>
        </w:rPr>
        <w:t xml:space="preserve">In November 2012 Thatcham Research Crash facility became the </w:t>
      </w:r>
      <w:r w:rsidR="00027001">
        <w:rPr>
          <w:sz w:val="24"/>
        </w:rPr>
        <w:t xml:space="preserve">first </w:t>
      </w:r>
      <w:r w:rsidRPr="00A42092">
        <w:rPr>
          <w:sz w:val="24"/>
        </w:rPr>
        <w:t xml:space="preserve">EuroNCAP </w:t>
      </w:r>
      <w:r w:rsidR="00027001">
        <w:rPr>
          <w:sz w:val="24"/>
        </w:rPr>
        <w:t xml:space="preserve">High definition and High Speed </w:t>
      </w:r>
      <w:r w:rsidRPr="00A42092">
        <w:rPr>
          <w:sz w:val="24"/>
        </w:rPr>
        <w:t>accredited crash laboratory</w:t>
      </w:r>
      <w:r w:rsidR="00027001">
        <w:rPr>
          <w:sz w:val="24"/>
        </w:rPr>
        <w:t xml:space="preserve">. </w:t>
      </w:r>
      <w:r w:rsidRPr="00A42092">
        <w:rPr>
          <w:sz w:val="24"/>
        </w:rPr>
        <w:t>The qu</w:t>
      </w:r>
      <w:r w:rsidR="00027001">
        <w:rPr>
          <w:sz w:val="24"/>
        </w:rPr>
        <w:t>ality of the visual material was</w:t>
      </w:r>
      <w:r w:rsidRPr="00A42092">
        <w:rPr>
          <w:sz w:val="24"/>
        </w:rPr>
        <w:t xml:space="preserve"> pivotal in gaining this accreditation.  </w:t>
      </w:r>
    </w:p>
    <w:p w:rsidR="006C17C3" w:rsidRPr="00A42092" w:rsidRDefault="006C17C3" w:rsidP="008B5E27">
      <w:pPr>
        <w:ind w:firstLine="720"/>
        <w:rPr>
          <w:sz w:val="24"/>
        </w:rPr>
      </w:pPr>
    </w:p>
    <w:p w:rsidR="004F5D02" w:rsidRPr="00A42092" w:rsidRDefault="00651DE8" w:rsidP="00871E6F">
      <w:pPr>
        <w:numPr>
          <w:ilvl w:val="0"/>
          <w:numId w:val="21"/>
        </w:numPr>
        <w:rPr>
          <w:sz w:val="24"/>
        </w:rPr>
      </w:pPr>
      <w:r w:rsidRPr="00A42092">
        <w:rPr>
          <w:sz w:val="24"/>
        </w:rPr>
        <w:t xml:space="preserve">I </w:t>
      </w:r>
      <w:r w:rsidR="000C4925" w:rsidRPr="00A42092">
        <w:rPr>
          <w:sz w:val="24"/>
        </w:rPr>
        <w:t xml:space="preserve">was </w:t>
      </w:r>
      <w:r w:rsidR="00322234" w:rsidRPr="00A42092">
        <w:rPr>
          <w:sz w:val="24"/>
        </w:rPr>
        <w:t xml:space="preserve">the </w:t>
      </w:r>
      <w:r w:rsidR="00533A9D" w:rsidRPr="00A42092">
        <w:rPr>
          <w:sz w:val="24"/>
        </w:rPr>
        <w:t xml:space="preserve">sole </w:t>
      </w:r>
      <w:r w:rsidR="00322234" w:rsidRPr="00A42092">
        <w:rPr>
          <w:sz w:val="24"/>
        </w:rPr>
        <w:t>driving force behind</w:t>
      </w:r>
      <w:r w:rsidR="000C4925" w:rsidRPr="00A42092">
        <w:rPr>
          <w:sz w:val="24"/>
        </w:rPr>
        <w:t xml:space="preserve"> the </w:t>
      </w:r>
      <w:r w:rsidR="00322234" w:rsidRPr="00A42092">
        <w:rPr>
          <w:sz w:val="24"/>
        </w:rPr>
        <w:t xml:space="preserve">introduction of the </w:t>
      </w:r>
      <w:r w:rsidR="00C01B0E" w:rsidRPr="00A42092">
        <w:rPr>
          <w:sz w:val="24"/>
        </w:rPr>
        <w:t xml:space="preserve">higher definition </w:t>
      </w:r>
      <w:r w:rsidR="000C4925" w:rsidRPr="00A42092">
        <w:rPr>
          <w:sz w:val="24"/>
        </w:rPr>
        <w:t xml:space="preserve">High Speed cameras at </w:t>
      </w:r>
      <w:r w:rsidR="00533A9D" w:rsidRPr="00A42092">
        <w:rPr>
          <w:sz w:val="24"/>
        </w:rPr>
        <w:t xml:space="preserve">Thatcham, </w:t>
      </w:r>
      <w:r w:rsidR="008B5E27" w:rsidRPr="00A42092">
        <w:rPr>
          <w:sz w:val="24"/>
        </w:rPr>
        <w:t>switch</w:t>
      </w:r>
      <w:r w:rsidR="00322234" w:rsidRPr="00A42092">
        <w:rPr>
          <w:sz w:val="24"/>
        </w:rPr>
        <w:t>ing</w:t>
      </w:r>
      <w:r w:rsidR="008B5E27" w:rsidRPr="00A42092">
        <w:rPr>
          <w:sz w:val="24"/>
        </w:rPr>
        <w:t xml:space="preserve"> to </w:t>
      </w:r>
      <w:r w:rsidR="00322234" w:rsidRPr="00A42092">
        <w:rPr>
          <w:sz w:val="24"/>
        </w:rPr>
        <w:t xml:space="preserve">HD </w:t>
      </w:r>
      <w:r w:rsidR="008B5E27" w:rsidRPr="00A42092">
        <w:rPr>
          <w:sz w:val="24"/>
        </w:rPr>
        <w:t>Phantom cameras</w:t>
      </w:r>
      <w:r w:rsidR="00673654">
        <w:rPr>
          <w:sz w:val="24"/>
        </w:rPr>
        <w:t xml:space="preserve"> in 2005, and upgrading them in March 2013 to HD specification</w:t>
      </w:r>
      <w:r w:rsidR="008B5E27" w:rsidRPr="00A42092">
        <w:rPr>
          <w:sz w:val="24"/>
        </w:rPr>
        <w:t>.</w:t>
      </w:r>
    </w:p>
    <w:p w:rsidR="006C17C3" w:rsidRPr="00A42092" w:rsidRDefault="006C17C3" w:rsidP="008B5E27">
      <w:pPr>
        <w:ind w:firstLine="720"/>
        <w:rPr>
          <w:sz w:val="24"/>
        </w:rPr>
      </w:pPr>
    </w:p>
    <w:p w:rsidR="000C4925" w:rsidRPr="00A42092" w:rsidRDefault="00B64F88" w:rsidP="00871E6F">
      <w:pPr>
        <w:numPr>
          <w:ilvl w:val="0"/>
          <w:numId w:val="21"/>
        </w:numPr>
        <w:rPr>
          <w:sz w:val="24"/>
        </w:rPr>
      </w:pPr>
      <w:r>
        <w:rPr>
          <w:sz w:val="24"/>
        </w:rPr>
        <w:lastRenderedPageBreak/>
        <w:t>I</w:t>
      </w:r>
      <w:r w:rsidR="00D5594A" w:rsidRPr="00A42092">
        <w:rPr>
          <w:sz w:val="24"/>
        </w:rPr>
        <w:t xml:space="preserve"> made many changes to the </w:t>
      </w:r>
      <w:r w:rsidR="00411C92" w:rsidRPr="00A42092">
        <w:rPr>
          <w:sz w:val="24"/>
        </w:rPr>
        <w:t xml:space="preserve">Media department </w:t>
      </w:r>
      <w:r w:rsidR="005B0C23" w:rsidRPr="00A42092">
        <w:rPr>
          <w:sz w:val="24"/>
        </w:rPr>
        <w:t>workflow</w:t>
      </w:r>
      <w:r w:rsidR="00D5594A" w:rsidRPr="00A42092">
        <w:rPr>
          <w:sz w:val="24"/>
        </w:rPr>
        <w:t xml:space="preserve"> </w:t>
      </w:r>
      <w:r w:rsidR="005B0C23" w:rsidRPr="00A42092">
        <w:rPr>
          <w:sz w:val="24"/>
        </w:rPr>
        <w:t xml:space="preserve">and </w:t>
      </w:r>
      <w:r w:rsidR="00D5594A" w:rsidRPr="00A42092">
        <w:rPr>
          <w:sz w:val="24"/>
        </w:rPr>
        <w:t>technical quality of the output</w:t>
      </w:r>
      <w:r w:rsidR="004D5EA2" w:rsidRPr="00A42092">
        <w:rPr>
          <w:sz w:val="24"/>
        </w:rPr>
        <w:t xml:space="preserve"> along with a DAM </w:t>
      </w:r>
      <w:r w:rsidR="0032067F" w:rsidRPr="00A42092">
        <w:rPr>
          <w:sz w:val="24"/>
        </w:rPr>
        <w:t>(or Digital Asset M</w:t>
      </w:r>
      <w:r w:rsidR="004D5EA2" w:rsidRPr="00A42092">
        <w:rPr>
          <w:sz w:val="24"/>
        </w:rPr>
        <w:t>anagement</w:t>
      </w:r>
      <w:r w:rsidR="0032067F" w:rsidRPr="00A42092">
        <w:rPr>
          <w:sz w:val="24"/>
        </w:rPr>
        <w:t>)</w:t>
      </w:r>
      <w:r w:rsidR="004D5EA2" w:rsidRPr="00A42092">
        <w:rPr>
          <w:sz w:val="24"/>
        </w:rPr>
        <w:t xml:space="preserve"> solution </w:t>
      </w:r>
      <w:r>
        <w:rPr>
          <w:sz w:val="24"/>
        </w:rPr>
        <w:t xml:space="preserve">so we could </w:t>
      </w:r>
      <w:r w:rsidR="00571B46" w:rsidRPr="00A42092">
        <w:rPr>
          <w:sz w:val="24"/>
        </w:rPr>
        <w:t xml:space="preserve"> search </w:t>
      </w:r>
      <w:r w:rsidR="00673654">
        <w:rPr>
          <w:sz w:val="24"/>
        </w:rPr>
        <w:t xml:space="preserve">the </w:t>
      </w:r>
      <w:r w:rsidR="00DB7D1C" w:rsidRPr="00A42092">
        <w:rPr>
          <w:sz w:val="24"/>
        </w:rPr>
        <w:t xml:space="preserve">digital photography archive </w:t>
      </w:r>
      <w:r w:rsidR="00571B46" w:rsidRPr="00A42092">
        <w:rPr>
          <w:sz w:val="24"/>
        </w:rPr>
        <w:t xml:space="preserve">and find images </w:t>
      </w:r>
      <w:r w:rsidR="00DB7D1C" w:rsidRPr="00A42092">
        <w:rPr>
          <w:sz w:val="24"/>
        </w:rPr>
        <w:t xml:space="preserve">quickly </w:t>
      </w:r>
      <w:r w:rsidR="00571B46" w:rsidRPr="00A42092">
        <w:rPr>
          <w:sz w:val="24"/>
        </w:rPr>
        <w:t xml:space="preserve">via keywords. </w:t>
      </w:r>
    </w:p>
    <w:p w:rsidR="005873DD" w:rsidRPr="00A42092" w:rsidRDefault="005873DD" w:rsidP="00E329A3">
      <w:pPr>
        <w:rPr>
          <w:sz w:val="24"/>
        </w:rPr>
      </w:pPr>
    </w:p>
    <w:p w:rsidR="008F0F9C" w:rsidRDefault="000A475E" w:rsidP="00871E6F">
      <w:pPr>
        <w:numPr>
          <w:ilvl w:val="0"/>
          <w:numId w:val="21"/>
        </w:numPr>
        <w:rPr>
          <w:sz w:val="24"/>
        </w:rPr>
      </w:pPr>
      <w:r w:rsidRPr="00A42092">
        <w:rPr>
          <w:sz w:val="24"/>
        </w:rPr>
        <w:t xml:space="preserve">I have continued to innovate and improve the facilities, </w:t>
      </w:r>
      <w:r w:rsidR="003550A4" w:rsidRPr="00A42092">
        <w:rPr>
          <w:sz w:val="24"/>
        </w:rPr>
        <w:t xml:space="preserve">the photographic </w:t>
      </w:r>
      <w:r w:rsidRPr="00A42092">
        <w:rPr>
          <w:sz w:val="24"/>
        </w:rPr>
        <w:t>visual style and print output</w:t>
      </w:r>
      <w:r w:rsidR="00A230E4" w:rsidRPr="00A42092">
        <w:rPr>
          <w:sz w:val="24"/>
        </w:rPr>
        <w:t xml:space="preserve">. </w:t>
      </w:r>
      <w:r w:rsidR="00687DCC" w:rsidRPr="00A42092">
        <w:rPr>
          <w:sz w:val="24"/>
        </w:rPr>
        <w:t xml:space="preserve">I </w:t>
      </w:r>
      <w:r w:rsidR="0032067F" w:rsidRPr="00A42092">
        <w:rPr>
          <w:sz w:val="24"/>
        </w:rPr>
        <w:t xml:space="preserve">was asked to design </w:t>
      </w:r>
      <w:r w:rsidR="00687DCC" w:rsidRPr="00A42092">
        <w:rPr>
          <w:sz w:val="24"/>
        </w:rPr>
        <w:t xml:space="preserve">the </w:t>
      </w:r>
      <w:r w:rsidR="0032067F" w:rsidRPr="00A42092">
        <w:rPr>
          <w:sz w:val="24"/>
        </w:rPr>
        <w:t>Thatcham r</w:t>
      </w:r>
      <w:r w:rsidR="00687DCC" w:rsidRPr="00A42092">
        <w:rPr>
          <w:sz w:val="24"/>
        </w:rPr>
        <w:t>eception lighting,</w:t>
      </w:r>
      <w:r w:rsidR="0031706F" w:rsidRPr="00A42092">
        <w:rPr>
          <w:sz w:val="24"/>
        </w:rPr>
        <w:t xml:space="preserve"> and m</w:t>
      </w:r>
      <w:r w:rsidR="003550A4" w:rsidRPr="00A42092">
        <w:rPr>
          <w:sz w:val="24"/>
        </w:rPr>
        <w:t xml:space="preserve">y photographs </w:t>
      </w:r>
      <w:r w:rsidR="003843F6" w:rsidRPr="00A42092">
        <w:rPr>
          <w:sz w:val="24"/>
        </w:rPr>
        <w:t>have been</w:t>
      </w:r>
      <w:r w:rsidR="003550A4" w:rsidRPr="00A42092">
        <w:rPr>
          <w:sz w:val="24"/>
        </w:rPr>
        <w:t xml:space="preserve"> printed and framed 1 metre square all throughout the </w:t>
      </w:r>
      <w:r w:rsidR="003843F6" w:rsidRPr="00A42092">
        <w:rPr>
          <w:sz w:val="24"/>
        </w:rPr>
        <w:t xml:space="preserve">Thatcham </w:t>
      </w:r>
      <w:r w:rsidR="003550A4" w:rsidRPr="00A42092">
        <w:rPr>
          <w:sz w:val="24"/>
        </w:rPr>
        <w:t>building</w:t>
      </w:r>
      <w:r w:rsidR="003843F6" w:rsidRPr="00A42092">
        <w:rPr>
          <w:sz w:val="24"/>
        </w:rPr>
        <w:t>s</w:t>
      </w:r>
      <w:r w:rsidR="003550A4" w:rsidRPr="00A42092">
        <w:rPr>
          <w:sz w:val="24"/>
        </w:rPr>
        <w:t>.</w:t>
      </w:r>
    </w:p>
    <w:p w:rsidR="00B64F88" w:rsidRDefault="00B64F88" w:rsidP="00B64F88">
      <w:pPr>
        <w:ind w:left="360"/>
        <w:rPr>
          <w:sz w:val="24"/>
        </w:rPr>
      </w:pPr>
    </w:p>
    <w:p w:rsidR="00B64F88" w:rsidRPr="00B64F88" w:rsidRDefault="00B64F88" w:rsidP="00B64F88">
      <w:pPr>
        <w:rPr>
          <w:b/>
          <w:sz w:val="24"/>
        </w:rPr>
      </w:pPr>
      <w:r w:rsidRPr="00B64F88">
        <w:rPr>
          <w:b/>
          <w:sz w:val="24"/>
        </w:rPr>
        <w:t>Writing and education</w:t>
      </w:r>
    </w:p>
    <w:p w:rsidR="003062DF" w:rsidRPr="00A42092" w:rsidRDefault="003062DF" w:rsidP="003062DF">
      <w:pPr>
        <w:ind w:left="720" w:firstLine="720"/>
        <w:rPr>
          <w:sz w:val="24"/>
        </w:rPr>
      </w:pPr>
    </w:p>
    <w:p w:rsidR="005D6F7C" w:rsidRPr="00A42092" w:rsidRDefault="003062DF" w:rsidP="005D6F7C">
      <w:pPr>
        <w:numPr>
          <w:ilvl w:val="0"/>
          <w:numId w:val="21"/>
        </w:numPr>
        <w:rPr>
          <w:sz w:val="24"/>
        </w:rPr>
      </w:pPr>
      <w:r w:rsidRPr="00A42092">
        <w:rPr>
          <w:sz w:val="24"/>
        </w:rPr>
        <w:t xml:space="preserve">I </w:t>
      </w:r>
      <w:r w:rsidR="00744021" w:rsidRPr="00A42092">
        <w:rPr>
          <w:sz w:val="24"/>
        </w:rPr>
        <w:t xml:space="preserve">also </w:t>
      </w:r>
      <w:r w:rsidRPr="00A42092">
        <w:rPr>
          <w:sz w:val="24"/>
        </w:rPr>
        <w:t>write technical article</w:t>
      </w:r>
      <w:r w:rsidR="00744021" w:rsidRPr="00A42092">
        <w:rPr>
          <w:sz w:val="24"/>
        </w:rPr>
        <w:t>s</w:t>
      </w:r>
      <w:r w:rsidRPr="00A42092">
        <w:rPr>
          <w:sz w:val="24"/>
        </w:rPr>
        <w:t xml:space="preserve"> for the British Cinematographer magazine,</w:t>
      </w:r>
      <w:r w:rsidR="00120000" w:rsidRPr="00A42092">
        <w:rPr>
          <w:sz w:val="24"/>
        </w:rPr>
        <w:t xml:space="preserve"> and </w:t>
      </w:r>
      <w:r w:rsidR="00746A4E" w:rsidRPr="00A42092">
        <w:rPr>
          <w:sz w:val="24"/>
        </w:rPr>
        <w:t xml:space="preserve">I have been </w:t>
      </w:r>
      <w:r w:rsidR="00120000" w:rsidRPr="00A42092">
        <w:rPr>
          <w:sz w:val="24"/>
        </w:rPr>
        <w:t xml:space="preserve">invited </w:t>
      </w:r>
      <w:r w:rsidR="00C942FB" w:rsidRPr="00A42092">
        <w:rPr>
          <w:sz w:val="24"/>
        </w:rPr>
        <w:t xml:space="preserve">as a journalist </w:t>
      </w:r>
      <w:r w:rsidR="00810646" w:rsidRPr="00A42092">
        <w:rPr>
          <w:sz w:val="24"/>
        </w:rPr>
        <w:t xml:space="preserve">by Band Pro </w:t>
      </w:r>
      <w:r w:rsidR="00C942FB" w:rsidRPr="00A42092">
        <w:rPr>
          <w:sz w:val="24"/>
        </w:rPr>
        <w:t>in</w:t>
      </w:r>
      <w:r w:rsidR="00120000" w:rsidRPr="00A42092">
        <w:rPr>
          <w:sz w:val="24"/>
        </w:rPr>
        <w:t xml:space="preserve"> Los Angeles </w:t>
      </w:r>
      <w:r w:rsidR="00C47F37" w:rsidRPr="00A42092">
        <w:rPr>
          <w:sz w:val="24"/>
        </w:rPr>
        <w:t xml:space="preserve">to cover their events there </w:t>
      </w:r>
      <w:r w:rsidR="0057440F" w:rsidRPr="00A42092">
        <w:rPr>
          <w:sz w:val="24"/>
        </w:rPr>
        <w:t xml:space="preserve">on </w:t>
      </w:r>
      <w:r w:rsidR="00120000" w:rsidRPr="00A42092">
        <w:rPr>
          <w:sz w:val="24"/>
        </w:rPr>
        <w:t>several occasions</w:t>
      </w:r>
      <w:r w:rsidR="00E329A3" w:rsidRPr="00A42092">
        <w:rPr>
          <w:sz w:val="24"/>
        </w:rPr>
        <w:t xml:space="preserve">. </w:t>
      </w:r>
      <w:r w:rsidR="00C47F37" w:rsidRPr="00A42092">
        <w:rPr>
          <w:sz w:val="24"/>
        </w:rPr>
        <w:t>I also get invited to IBC in Amsterdam each year by different organisations.</w:t>
      </w:r>
    </w:p>
    <w:p w:rsidR="00746A4E" w:rsidRPr="00A42092" w:rsidRDefault="0082362F" w:rsidP="00746A4E">
      <w:pPr>
        <w:ind w:left="360"/>
        <w:rPr>
          <w:sz w:val="24"/>
        </w:rPr>
      </w:pPr>
      <w:r>
        <w:rPr>
          <w:noProof/>
          <w:sz w:val="24"/>
        </w:rPr>
        <w:t xml:space="preserve">             </w:t>
      </w:r>
      <w:r w:rsidR="0029444D">
        <w:rPr>
          <w:noProof/>
          <w:sz w:val="24"/>
        </w:rPr>
        <w:drawing>
          <wp:inline distT="0" distB="0" distL="0" distR="0">
            <wp:extent cx="1557012" cy="2233880"/>
            <wp:effectExtent l="304800" t="171450" r="367038" b="242620"/>
            <wp:docPr id="8" name="Picture 7" descr="March-2011-BC-mag-c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rch-2011-BC-mag-cover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 rot="20716181">
                      <a:off x="0" y="0"/>
                      <a:ext cx="1557476" cy="2234545"/>
                    </a:xfrm>
                    <a:prstGeom prst="rect">
                      <a:avLst/>
                    </a:prstGeom>
                    <a:effectLst>
                      <a:outerShdw blurRad="50800" dist="38100" dir="2700000" sx="102000" sy="102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162178">
        <w:rPr>
          <w:sz w:val="24"/>
        </w:rPr>
        <w:t xml:space="preserve">    </w:t>
      </w:r>
      <w:r>
        <w:rPr>
          <w:sz w:val="24"/>
        </w:rPr>
        <w:t xml:space="preserve">     </w:t>
      </w:r>
      <w:r w:rsidR="00162178">
        <w:rPr>
          <w:sz w:val="24"/>
        </w:rPr>
        <w:t xml:space="preserve"> </w:t>
      </w:r>
      <w:r w:rsidR="00162178">
        <w:rPr>
          <w:noProof/>
          <w:sz w:val="24"/>
        </w:rPr>
        <w:drawing>
          <wp:inline distT="0" distB="0" distL="0" distR="0">
            <wp:extent cx="1730992" cy="2476386"/>
            <wp:effectExtent l="38100" t="19050" r="116858" b="95364"/>
            <wp:docPr id="9" name="Picture 8" descr="Issue-54-Nov-2012-we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sue-54-Nov-2012-web.gif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5759" cy="2483206"/>
                    </a:xfrm>
                    <a:prstGeom prst="rect">
                      <a:avLst/>
                    </a:prstGeom>
                    <a:effectLst>
                      <a:outerShdw blurRad="50800" dist="38100" dir="2700000" sx="102000" sy="102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746A4E" w:rsidRDefault="00746A4E" w:rsidP="005D6F7C">
      <w:pPr>
        <w:numPr>
          <w:ilvl w:val="0"/>
          <w:numId w:val="21"/>
        </w:numPr>
        <w:rPr>
          <w:sz w:val="24"/>
        </w:rPr>
      </w:pPr>
      <w:r w:rsidRPr="00A42092">
        <w:rPr>
          <w:sz w:val="24"/>
        </w:rPr>
        <w:t>I have also been invited and lectured to industry professionals on the benefits and methods of shooting in High Speed cameras.</w:t>
      </w:r>
      <w:r w:rsidR="009D7C4A">
        <w:rPr>
          <w:sz w:val="24"/>
        </w:rPr>
        <w:t xml:space="preserve"> </w:t>
      </w:r>
      <w:r w:rsidRPr="00A42092">
        <w:rPr>
          <w:sz w:val="24"/>
        </w:rPr>
        <w:t>This was in Bristol in 2012 in conjunction with BECTU</w:t>
      </w:r>
      <w:r w:rsidR="007714A3">
        <w:rPr>
          <w:sz w:val="24"/>
        </w:rPr>
        <w:t>, Bristol University</w:t>
      </w:r>
      <w:r w:rsidRPr="00A42092">
        <w:rPr>
          <w:sz w:val="24"/>
        </w:rPr>
        <w:t xml:space="preserve"> and </w:t>
      </w:r>
      <w:r w:rsidR="00A42092">
        <w:rPr>
          <w:sz w:val="24"/>
        </w:rPr>
        <w:t>Vision Research.</w:t>
      </w:r>
    </w:p>
    <w:p w:rsidR="009D7C4A" w:rsidRDefault="009D7C4A" w:rsidP="009D7C4A">
      <w:pPr>
        <w:ind w:left="360"/>
        <w:rPr>
          <w:sz w:val="24"/>
        </w:rPr>
      </w:pPr>
    </w:p>
    <w:p w:rsidR="009D7C4A" w:rsidRDefault="009D7C4A" w:rsidP="009D7C4A">
      <w:pPr>
        <w:pStyle w:val="ListParagraph"/>
        <w:numPr>
          <w:ilvl w:val="0"/>
          <w:numId w:val="21"/>
        </w:numPr>
        <w:rPr>
          <w:sz w:val="24"/>
        </w:rPr>
      </w:pPr>
      <w:r w:rsidRPr="009D7C4A">
        <w:rPr>
          <w:sz w:val="24"/>
        </w:rPr>
        <w:t>GBCT ( Guild of Br</w:t>
      </w:r>
      <w:r w:rsidR="000E354B">
        <w:rPr>
          <w:sz w:val="24"/>
        </w:rPr>
        <w:t xml:space="preserve">itish Camera Technicians) </w:t>
      </w:r>
      <w:r w:rsidRPr="009D7C4A">
        <w:rPr>
          <w:sz w:val="24"/>
        </w:rPr>
        <w:t>member</w:t>
      </w:r>
    </w:p>
    <w:p w:rsidR="000E354B" w:rsidRPr="009D7C4A" w:rsidRDefault="000E354B" w:rsidP="000E354B">
      <w:pPr>
        <w:pStyle w:val="ListParagraph"/>
        <w:rPr>
          <w:sz w:val="24"/>
        </w:rPr>
      </w:pPr>
    </w:p>
    <w:p w:rsidR="00333A17" w:rsidRDefault="004F5D02" w:rsidP="000E354B">
      <w:pPr>
        <w:jc w:val="center"/>
        <w:rPr>
          <w:b/>
          <w:sz w:val="28"/>
          <w:szCs w:val="28"/>
        </w:rPr>
      </w:pPr>
      <w:r w:rsidRPr="00ED7074">
        <w:rPr>
          <w:b/>
          <w:sz w:val="28"/>
          <w:szCs w:val="28"/>
        </w:rPr>
        <w:t>Systems</w:t>
      </w:r>
    </w:p>
    <w:p w:rsidR="009D7C4A" w:rsidRPr="00ED7074" w:rsidRDefault="009D7C4A" w:rsidP="0057440F">
      <w:pPr>
        <w:jc w:val="center"/>
        <w:rPr>
          <w:b/>
          <w:sz w:val="28"/>
          <w:szCs w:val="28"/>
        </w:rPr>
      </w:pPr>
    </w:p>
    <w:p w:rsidR="00CF119D" w:rsidRPr="00A42092" w:rsidRDefault="00CF119D" w:rsidP="00CF119D">
      <w:pPr>
        <w:numPr>
          <w:ilvl w:val="0"/>
          <w:numId w:val="10"/>
        </w:numPr>
        <w:rPr>
          <w:sz w:val="24"/>
        </w:rPr>
      </w:pPr>
      <w:r w:rsidRPr="00A42092">
        <w:rPr>
          <w:sz w:val="24"/>
        </w:rPr>
        <w:t>Adobe Production Premium, including Photoshop, Premiere</w:t>
      </w:r>
      <w:r w:rsidR="00333A17" w:rsidRPr="00A42092">
        <w:rPr>
          <w:sz w:val="24"/>
        </w:rPr>
        <w:t xml:space="preserve"> Pro</w:t>
      </w:r>
      <w:r w:rsidRPr="00A42092">
        <w:rPr>
          <w:sz w:val="24"/>
        </w:rPr>
        <w:t xml:space="preserve">, After Effects, Soundbooth </w:t>
      </w:r>
    </w:p>
    <w:p w:rsidR="00CF119D" w:rsidRPr="00A42092" w:rsidRDefault="00806409" w:rsidP="00806409">
      <w:pPr>
        <w:numPr>
          <w:ilvl w:val="0"/>
          <w:numId w:val="10"/>
        </w:numPr>
        <w:rPr>
          <w:sz w:val="24"/>
        </w:rPr>
      </w:pPr>
      <w:r w:rsidRPr="00A42092">
        <w:rPr>
          <w:sz w:val="24"/>
        </w:rPr>
        <w:t xml:space="preserve">Phantom </w:t>
      </w:r>
      <w:r w:rsidR="00CF119D" w:rsidRPr="00A42092">
        <w:rPr>
          <w:sz w:val="24"/>
        </w:rPr>
        <w:t>H</w:t>
      </w:r>
      <w:r w:rsidR="009D6F80" w:rsidRPr="00A42092">
        <w:rPr>
          <w:sz w:val="24"/>
        </w:rPr>
        <w:t>igh Speed</w:t>
      </w:r>
      <w:r w:rsidR="00CF119D" w:rsidRPr="00A42092">
        <w:rPr>
          <w:sz w:val="24"/>
        </w:rPr>
        <w:t xml:space="preserve"> camera</w:t>
      </w:r>
      <w:r w:rsidR="00333A17" w:rsidRPr="00A42092">
        <w:rPr>
          <w:sz w:val="24"/>
        </w:rPr>
        <w:t>s</w:t>
      </w:r>
      <w:r w:rsidRPr="00A42092">
        <w:rPr>
          <w:sz w:val="24"/>
        </w:rPr>
        <w:t xml:space="preserve">, </w:t>
      </w:r>
      <w:r w:rsidR="00CF119D" w:rsidRPr="00A42092">
        <w:rPr>
          <w:sz w:val="24"/>
        </w:rPr>
        <w:t xml:space="preserve">Redlake </w:t>
      </w:r>
      <w:r w:rsidRPr="00A42092">
        <w:rPr>
          <w:sz w:val="24"/>
        </w:rPr>
        <w:t xml:space="preserve">High Speed </w:t>
      </w:r>
      <w:r w:rsidR="00333A17" w:rsidRPr="00A42092">
        <w:rPr>
          <w:sz w:val="24"/>
        </w:rPr>
        <w:t>cameras</w:t>
      </w:r>
      <w:r w:rsidRPr="00A42092">
        <w:rPr>
          <w:sz w:val="24"/>
        </w:rPr>
        <w:t>.</w:t>
      </w:r>
    </w:p>
    <w:p w:rsidR="00653FF2" w:rsidRPr="00A42092" w:rsidRDefault="00653FF2" w:rsidP="00333A17">
      <w:pPr>
        <w:numPr>
          <w:ilvl w:val="0"/>
          <w:numId w:val="10"/>
        </w:numPr>
        <w:rPr>
          <w:sz w:val="24"/>
        </w:rPr>
      </w:pPr>
      <w:r w:rsidRPr="00A42092">
        <w:rPr>
          <w:sz w:val="24"/>
        </w:rPr>
        <w:t xml:space="preserve">Nikon, Mamiya, Olympus, </w:t>
      </w:r>
      <w:r w:rsidR="00333A17" w:rsidRPr="00A42092">
        <w:rPr>
          <w:sz w:val="24"/>
        </w:rPr>
        <w:t xml:space="preserve">Panasonic, </w:t>
      </w:r>
      <w:r w:rsidRPr="00A42092">
        <w:rPr>
          <w:sz w:val="24"/>
        </w:rPr>
        <w:t xml:space="preserve">Hasselblad </w:t>
      </w:r>
      <w:r w:rsidR="00333A17" w:rsidRPr="00A42092">
        <w:rPr>
          <w:sz w:val="24"/>
        </w:rPr>
        <w:t xml:space="preserve">photography, </w:t>
      </w:r>
      <w:r w:rsidR="009D6F80" w:rsidRPr="00A42092">
        <w:rPr>
          <w:sz w:val="24"/>
        </w:rPr>
        <w:t>Sony HD Video</w:t>
      </w:r>
      <w:r w:rsidR="00806409" w:rsidRPr="00A42092">
        <w:rPr>
          <w:sz w:val="24"/>
        </w:rPr>
        <w:t>.</w:t>
      </w:r>
      <w:r w:rsidR="009D6F80" w:rsidRPr="00A42092">
        <w:rPr>
          <w:sz w:val="24"/>
        </w:rPr>
        <w:t xml:space="preserve"> </w:t>
      </w:r>
    </w:p>
    <w:p w:rsidR="00F40D7E" w:rsidRPr="00A42092" w:rsidRDefault="00653FF2" w:rsidP="00EB6232">
      <w:pPr>
        <w:numPr>
          <w:ilvl w:val="0"/>
          <w:numId w:val="10"/>
        </w:numPr>
        <w:rPr>
          <w:sz w:val="24"/>
        </w:rPr>
      </w:pPr>
      <w:r w:rsidRPr="00A42092">
        <w:rPr>
          <w:sz w:val="24"/>
        </w:rPr>
        <w:t xml:space="preserve">Arri, </w:t>
      </w:r>
      <w:r w:rsidR="00F40D7E" w:rsidRPr="00A42092">
        <w:rPr>
          <w:sz w:val="24"/>
        </w:rPr>
        <w:t xml:space="preserve">Aaton </w:t>
      </w:r>
      <w:r w:rsidR="009274D2" w:rsidRPr="00A42092">
        <w:rPr>
          <w:sz w:val="24"/>
        </w:rPr>
        <w:t xml:space="preserve">16mm and 35mm </w:t>
      </w:r>
      <w:r w:rsidR="00F40D7E" w:rsidRPr="00A42092">
        <w:rPr>
          <w:sz w:val="24"/>
        </w:rPr>
        <w:t>film cameras</w:t>
      </w:r>
      <w:r w:rsidR="00806409" w:rsidRPr="00A42092">
        <w:rPr>
          <w:sz w:val="24"/>
        </w:rPr>
        <w:t>.</w:t>
      </w:r>
    </w:p>
    <w:p w:rsidR="00274015" w:rsidRPr="00A42092" w:rsidRDefault="004F2B56" w:rsidP="00333A17">
      <w:pPr>
        <w:numPr>
          <w:ilvl w:val="0"/>
          <w:numId w:val="10"/>
        </w:numPr>
        <w:rPr>
          <w:sz w:val="24"/>
        </w:rPr>
      </w:pPr>
      <w:r w:rsidRPr="00A42092">
        <w:rPr>
          <w:sz w:val="24"/>
        </w:rPr>
        <w:t>Avid</w:t>
      </w:r>
      <w:r w:rsidR="00333A17" w:rsidRPr="00A42092">
        <w:rPr>
          <w:sz w:val="24"/>
        </w:rPr>
        <w:t xml:space="preserve">, </w:t>
      </w:r>
      <w:r w:rsidR="00767039" w:rsidRPr="00A42092">
        <w:rPr>
          <w:sz w:val="24"/>
        </w:rPr>
        <w:t>Sony Vegas</w:t>
      </w:r>
      <w:r w:rsidR="00333A17" w:rsidRPr="00A42092">
        <w:rPr>
          <w:sz w:val="24"/>
        </w:rPr>
        <w:t xml:space="preserve">, </w:t>
      </w:r>
      <w:r w:rsidR="00274015" w:rsidRPr="00A42092">
        <w:rPr>
          <w:sz w:val="24"/>
        </w:rPr>
        <w:t>Sorenson Squeeze</w:t>
      </w:r>
      <w:r w:rsidR="00806409" w:rsidRPr="00A42092">
        <w:rPr>
          <w:sz w:val="24"/>
        </w:rPr>
        <w:t>.</w:t>
      </w:r>
    </w:p>
    <w:p w:rsidR="00274015" w:rsidRPr="0082362F" w:rsidRDefault="00845600" w:rsidP="00D7118F">
      <w:pPr>
        <w:numPr>
          <w:ilvl w:val="0"/>
          <w:numId w:val="10"/>
        </w:numPr>
        <w:rPr>
          <w:sz w:val="24"/>
        </w:rPr>
      </w:pPr>
      <w:r w:rsidRPr="00A42092">
        <w:rPr>
          <w:sz w:val="24"/>
        </w:rPr>
        <w:t>MS Excel, Word, PowerPoint</w:t>
      </w:r>
      <w:r w:rsidR="000E120D" w:rsidRPr="00A42092">
        <w:rPr>
          <w:sz w:val="24"/>
        </w:rPr>
        <w:t>.</w:t>
      </w:r>
      <w:r w:rsidRPr="00A42092">
        <w:rPr>
          <w:sz w:val="24"/>
        </w:rPr>
        <w:t xml:space="preserve"> </w:t>
      </w:r>
    </w:p>
    <w:p w:rsidR="000E354B" w:rsidRDefault="000E354B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5B03AE" w:rsidRDefault="005B03AE" w:rsidP="005B03AE">
      <w:pPr>
        <w:rPr>
          <w:b/>
          <w:sz w:val="28"/>
          <w:szCs w:val="28"/>
        </w:rPr>
      </w:pPr>
    </w:p>
    <w:p w:rsidR="0076156B" w:rsidRPr="00333A17" w:rsidRDefault="004F5D02" w:rsidP="009D7C4A">
      <w:pPr>
        <w:jc w:val="center"/>
        <w:rPr>
          <w:b/>
          <w:sz w:val="28"/>
          <w:szCs w:val="28"/>
        </w:rPr>
      </w:pPr>
      <w:r w:rsidRPr="00ED7074">
        <w:rPr>
          <w:b/>
          <w:sz w:val="28"/>
          <w:szCs w:val="28"/>
        </w:rPr>
        <w:t>Training and qualifications</w:t>
      </w:r>
    </w:p>
    <w:p w:rsidR="00A42092" w:rsidRDefault="00A42092" w:rsidP="0076156B">
      <w:pPr>
        <w:rPr>
          <w:b/>
          <w:sz w:val="24"/>
          <w:u w:val="single"/>
        </w:rPr>
      </w:pPr>
    </w:p>
    <w:p w:rsidR="004E2E5F" w:rsidRPr="00A42092" w:rsidRDefault="004F5D02" w:rsidP="0076156B">
      <w:pPr>
        <w:rPr>
          <w:b/>
          <w:sz w:val="24"/>
        </w:rPr>
      </w:pPr>
      <w:r w:rsidRPr="00A42092">
        <w:rPr>
          <w:b/>
          <w:sz w:val="24"/>
          <w:u w:val="single"/>
        </w:rPr>
        <w:t>Course/</w:t>
      </w:r>
      <w:r w:rsidR="00D77B5F" w:rsidRPr="00A42092">
        <w:rPr>
          <w:b/>
          <w:sz w:val="24"/>
          <w:u w:val="single"/>
        </w:rPr>
        <w:t>qualification</w:t>
      </w:r>
      <w:r w:rsidRPr="00A42092">
        <w:rPr>
          <w:b/>
          <w:sz w:val="24"/>
          <w:u w:val="single"/>
        </w:rPr>
        <w:tab/>
      </w:r>
      <w:r w:rsidR="00D77B5F" w:rsidRPr="00A42092">
        <w:rPr>
          <w:b/>
          <w:sz w:val="24"/>
          <w:u w:val="single"/>
        </w:rPr>
        <w:tab/>
        <w:t>Dates</w:t>
      </w:r>
      <w:r w:rsidR="00D77B5F" w:rsidRPr="00A42092">
        <w:rPr>
          <w:b/>
          <w:sz w:val="24"/>
          <w:u w:val="single"/>
        </w:rPr>
        <w:tab/>
      </w:r>
      <w:r w:rsidR="00512F44" w:rsidRPr="00A42092">
        <w:rPr>
          <w:b/>
          <w:sz w:val="24"/>
          <w:u w:val="single"/>
        </w:rPr>
        <w:tab/>
      </w:r>
      <w:r w:rsidR="00512F44" w:rsidRPr="00A42092">
        <w:rPr>
          <w:b/>
          <w:sz w:val="24"/>
          <w:u w:val="single"/>
        </w:rPr>
        <w:tab/>
      </w:r>
      <w:r w:rsidRPr="00A42092">
        <w:rPr>
          <w:b/>
          <w:sz w:val="24"/>
          <w:u w:val="single"/>
        </w:rPr>
        <w:t>Education institution</w:t>
      </w:r>
      <w:r w:rsidR="00D77B5F" w:rsidRPr="00A42092">
        <w:rPr>
          <w:b/>
          <w:sz w:val="24"/>
        </w:rPr>
        <w:tab/>
      </w:r>
    </w:p>
    <w:p w:rsidR="00673654" w:rsidRDefault="00673654" w:rsidP="00411D25">
      <w:pPr>
        <w:rPr>
          <w:sz w:val="24"/>
        </w:rPr>
      </w:pPr>
    </w:p>
    <w:p w:rsidR="00BC5E66" w:rsidRPr="00A42092" w:rsidRDefault="00673654" w:rsidP="00411D25">
      <w:pPr>
        <w:rPr>
          <w:sz w:val="24"/>
        </w:rPr>
      </w:pPr>
      <w:r>
        <w:rPr>
          <w:sz w:val="24"/>
        </w:rPr>
        <w:t xml:space="preserve">Adobe After Effects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BC5E66" w:rsidRPr="00A42092">
        <w:rPr>
          <w:sz w:val="24"/>
        </w:rPr>
        <w:t>2010</w:t>
      </w:r>
      <w:r w:rsidR="00BC5E66" w:rsidRPr="00A42092">
        <w:rPr>
          <w:sz w:val="24"/>
        </w:rPr>
        <w:tab/>
      </w:r>
      <w:r w:rsidR="00BC5E66" w:rsidRPr="00A42092">
        <w:rPr>
          <w:sz w:val="24"/>
        </w:rPr>
        <w:tab/>
      </w:r>
      <w:r w:rsidR="00BC5E66" w:rsidRPr="00A42092">
        <w:rPr>
          <w:sz w:val="24"/>
        </w:rPr>
        <w:tab/>
      </w:r>
      <w:r w:rsidR="00AB7D29" w:rsidRPr="00A42092">
        <w:rPr>
          <w:sz w:val="24"/>
        </w:rPr>
        <w:t>Media Training</w:t>
      </w:r>
    </w:p>
    <w:p w:rsidR="00673654" w:rsidRDefault="00673654" w:rsidP="00411D25">
      <w:pPr>
        <w:rPr>
          <w:sz w:val="24"/>
        </w:rPr>
      </w:pPr>
    </w:p>
    <w:p w:rsidR="00673654" w:rsidRDefault="00274015" w:rsidP="00411D25">
      <w:pPr>
        <w:rPr>
          <w:sz w:val="24"/>
        </w:rPr>
      </w:pPr>
      <w:r w:rsidRPr="00A42092">
        <w:rPr>
          <w:sz w:val="24"/>
        </w:rPr>
        <w:t>BA (</w:t>
      </w:r>
      <w:r w:rsidR="00220FB8" w:rsidRPr="00A42092">
        <w:rPr>
          <w:sz w:val="24"/>
        </w:rPr>
        <w:t xml:space="preserve"> </w:t>
      </w:r>
      <w:r w:rsidRPr="00A42092">
        <w:rPr>
          <w:sz w:val="24"/>
        </w:rPr>
        <w:t>Hons.) In Applied Photography Film and TV</w:t>
      </w:r>
      <w:r w:rsidR="00116F76" w:rsidRPr="00A42092">
        <w:rPr>
          <w:sz w:val="24"/>
        </w:rPr>
        <w:t xml:space="preserve"> (2.1)</w:t>
      </w:r>
      <w:r w:rsidR="00116F76" w:rsidRPr="00A42092">
        <w:rPr>
          <w:sz w:val="24"/>
        </w:rPr>
        <w:tab/>
      </w:r>
    </w:p>
    <w:p w:rsidR="00673654" w:rsidRDefault="00673654" w:rsidP="00411D25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C0070F" w:rsidRPr="00A42092">
        <w:rPr>
          <w:sz w:val="24"/>
        </w:rPr>
        <w:t xml:space="preserve">1981-1984 </w:t>
      </w:r>
      <w:r w:rsidR="0055354F" w:rsidRPr="00A42092">
        <w:rPr>
          <w:sz w:val="24"/>
        </w:rPr>
        <w:tab/>
      </w:r>
      <w:r w:rsidR="0055354F" w:rsidRPr="00A42092">
        <w:rPr>
          <w:sz w:val="24"/>
        </w:rPr>
        <w:tab/>
      </w:r>
      <w:r w:rsidR="00C0070F" w:rsidRPr="00A42092">
        <w:rPr>
          <w:sz w:val="24"/>
        </w:rPr>
        <w:t>Harrow</w:t>
      </w:r>
      <w:r w:rsidR="0055354F" w:rsidRPr="00A42092">
        <w:rPr>
          <w:sz w:val="24"/>
        </w:rPr>
        <w:t xml:space="preserve"> College</w:t>
      </w:r>
      <w:r w:rsidR="00C0070F" w:rsidRPr="00A42092">
        <w:rPr>
          <w:sz w:val="24"/>
        </w:rPr>
        <w:t xml:space="preserve"> </w:t>
      </w:r>
    </w:p>
    <w:p w:rsidR="004F5D02" w:rsidRPr="00A42092" w:rsidRDefault="0055354F" w:rsidP="00411D25">
      <w:pPr>
        <w:rPr>
          <w:sz w:val="24"/>
        </w:rPr>
      </w:pPr>
      <w:r w:rsidRPr="00A42092">
        <w:rPr>
          <w:sz w:val="24"/>
        </w:rPr>
        <w:tab/>
      </w:r>
      <w:r w:rsidRPr="00A42092">
        <w:rPr>
          <w:sz w:val="24"/>
        </w:rPr>
        <w:tab/>
      </w:r>
    </w:p>
    <w:p w:rsidR="00673654" w:rsidRPr="00405E3B" w:rsidRDefault="009D7C4A" w:rsidP="00673654">
      <w:pPr>
        <w:jc w:val="center"/>
        <w:rPr>
          <w:b/>
          <w:sz w:val="28"/>
          <w:szCs w:val="28"/>
        </w:rPr>
      </w:pPr>
      <w:r w:rsidRPr="00405E3B">
        <w:rPr>
          <w:b/>
          <w:sz w:val="28"/>
          <w:szCs w:val="28"/>
        </w:rPr>
        <w:t>M</w:t>
      </w:r>
      <w:r w:rsidR="004F5D02" w:rsidRPr="00405E3B">
        <w:rPr>
          <w:b/>
          <w:sz w:val="28"/>
          <w:szCs w:val="28"/>
        </w:rPr>
        <w:t>embership of professional bodies</w:t>
      </w:r>
    </w:p>
    <w:p w:rsidR="00405E3B" w:rsidRDefault="00405E3B" w:rsidP="00673654">
      <w:pPr>
        <w:jc w:val="center"/>
        <w:rPr>
          <w:b/>
          <w:sz w:val="28"/>
          <w:szCs w:val="28"/>
        </w:rPr>
      </w:pPr>
    </w:p>
    <w:p w:rsidR="00E2225E" w:rsidRPr="00405E3B" w:rsidRDefault="00E2225E" w:rsidP="00E2225E">
      <w:pPr>
        <w:pStyle w:val="ListParagraph"/>
        <w:numPr>
          <w:ilvl w:val="0"/>
          <w:numId w:val="27"/>
        </w:numPr>
        <w:rPr>
          <w:rStyle w:val="Strong"/>
          <w:b w:val="0"/>
          <w:sz w:val="24"/>
        </w:rPr>
      </w:pPr>
      <w:r w:rsidRPr="00405E3B">
        <w:rPr>
          <w:rStyle w:val="Strong"/>
          <w:b w:val="0"/>
          <w:sz w:val="24"/>
        </w:rPr>
        <w:t>British Academy of Film and Television Arts ( BAFTA) voting member</w:t>
      </w:r>
    </w:p>
    <w:p w:rsidR="00552972" w:rsidRPr="00405E3B" w:rsidRDefault="00744021" w:rsidP="00405E3B">
      <w:pPr>
        <w:pStyle w:val="ListParagraph"/>
        <w:numPr>
          <w:ilvl w:val="0"/>
          <w:numId w:val="27"/>
        </w:numPr>
        <w:rPr>
          <w:rStyle w:val="Strong"/>
          <w:b w:val="0"/>
          <w:sz w:val="24"/>
        </w:rPr>
      </w:pPr>
      <w:r w:rsidRPr="00405E3B">
        <w:rPr>
          <w:rStyle w:val="Strong"/>
          <w:b w:val="0"/>
          <w:sz w:val="24"/>
        </w:rPr>
        <w:t>Guild of British Camera Technicians GBCT</w:t>
      </w:r>
    </w:p>
    <w:p w:rsidR="00744021" w:rsidRPr="00405E3B" w:rsidRDefault="00744021" w:rsidP="00405E3B">
      <w:pPr>
        <w:pStyle w:val="ListParagraph"/>
        <w:numPr>
          <w:ilvl w:val="0"/>
          <w:numId w:val="27"/>
        </w:numPr>
        <w:rPr>
          <w:rStyle w:val="Strong"/>
          <w:b w:val="0"/>
          <w:sz w:val="24"/>
        </w:rPr>
      </w:pPr>
      <w:r w:rsidRPr="00405E3B">
        <w:rPr>
          <w:rStyle w:val="Strong"/>
          <w:b w:val="0"/>
          <w:sz w:val="24"/>
        </w:rPr>
        <w:t>Guild of Television Cameramen (GTC)</w:t>
      </w:r>
    </w:p>
    <w:p w:rsidR="00C0664C" w:rsidRPr="00405E3B" w:rsidRDefault="00C0664C" w:rsidP="00405E3B">
      <w:pPr>
        <w:pStyle w:val="ListParagraph"/>
        <w:numPr>
          <w:ilvl w:val="0"/>
          <w:numId w:val="27"/>
        </w:numPr>
        <w:rPr>
          <w:rStyle w:val="Strong"/>
          <w:b w:val="0"/>
          <w:sz w:val="24"/>
        </w:rPr>
      </w:pPr>
      <w:r w:rsidRPr="00405E3B">
        <w:rPr>
          <w:rStyle w:val="Strong"/>
          <w:b w:val="0"/>
          <w:sz w:val="24"/>
        </w:rPr>
        <w:t>National Association of Photoshop Professionals ( NAPP)</w:t>
      </w:r>
    </w:p>
    <w:p w:rsidR="00402389" w:rsidRDefault="00310867" w:rsidP="00405E3B">
      <w:pPr>
        <w:pStyle w:val="ListParagraph"/>
        <w:numPr>
          <w:ilvl w:val="0"/>
          <w:numId w:val="27"/>
        </w:numPr>
        <w:rPr>
          <w:rStyle w:val="Strong"/>
          <w:b w:val="0"/>
          <w:sz w:val="24"/>
        </w:rPr>
      </w:pPr>
      <w:r w:rsidRPr="00405E3B">
        <w:rPr>
          <w:rStyle w:val="Strong"/>
          <w:b w:val="0"/>
          <w:sz w:val="24"/>
        </w:rPr>
        <w:t xml:space="preserve">Broadcasting Entertainment Cinematograph and </w:t>
      </w:r>
      <w:r w:rsidR="00D7118F" w:rsidRPr="00405E3B">
        <w:rPr>
          <w:rStyle w:val="Strong"/>
          <w:b w:val="0"/>
          <w:sz w:val="24"/>
        </w:rPr>
        <w:t>Theatre Union (</w:t>
      </w:r>
      <w:r w:rsidR="003158BA" w:rsidRPr="00405E3B">
        <w:rPr>
          <w:rStyle w:val="Strong"/>
          <w:b w:val="0"/>
          <w:sz w:val="24"/>
        </w:rPr>
        <w:t>B</w:t>
      </w:r>
      <w:r w:rsidR="00550A60" w:rsidRPr="00405E3B">
        <w:rPr>
          <w:rStyle w:val="Strong"/>
          <w:b w:val="0"/>
          <w:sz w:val="24"/>
        </w:rPr>
        <w:t>ECTU</w:t>
      </w:r>
      <w:r w:rsidR="00D7118F" w:rsidRPr="00405E3B">
        <w:rPr>
          <w:rStyle w:val="Strong"/>
          <w:b w:val="0"/>
          <w:sz w:val="24"/>
        </w:rPr>
        <w:t>)</w:t>
      </w:r>
    </w:p>
    <w:p w:rsidR="00CB63DE" w:rsidRDefault="00CB63DE" w:rsidP="00CB63DE">
      <w:pPr>
        <w:rPr>
          <w:rStyle w:val="Strong"/>
          <w:b w:val="0"/>
          <w:sz w:val="24"/>
        </w:rPr>
      </w:pPr>
    </w:p>
    <w:p w:rsidR="00CB63DE" w:rsidRDefault="00CB63DE" w:rsidP="00CB63DE">
      <w:pPr>
        <w:jc w:val="center"/>
        <w:rPr>
          <w:rStyle w:val="Strong"/>
          <w:rFonts w:cs="Arial"/>
          <w:sz w:val="28"/>
          <w:szCs w:val="28"/>
        </w:rPr>
      </w:pPr>
      <w:r w:rsidRPr="00CB63DE">
        <w:rPr>
          <w:rStyle w:val="Strong"/>
          <w:rFonts w:cs="Arial"/>
          <w:sz w:val="28"/>
          <w:szCs w:val="28"/>
        </w:rPr>
        <w:t>Awards</w:t>
      </w:r>
    </w:p>
    <w:p w:rsidR="00CB63DE" w:rsidRPr="003A30B8" w:rsidRDefault="00CB63DE" w:rsidP="00CB63DE">
      <w:pPr>
        <w:jc w:val="center"/>
        <w:rPr>
          <w:rStyle w:val="Strong"/>
          <w:rFonts w:cs="Arial"/>
          <w:sz w:val="28"/>
          <w:szCs w:val="28"/>
        </w:rPr>
      </w:pPr>
    </w:p>
    <w:p w:rsidR="00CB63DE" w:rsidRPr="00CB63DE" w:rsidRDefault="00CB63DE" w:rsidP="00CB63DE">
      <w:pPr>
        <w:pStyle w:val="Heading1"/>
        <w:shd w:val="clear" w:color="auto" w:fill="FFFFFF"/>
        <w:spacing w:before="0" w:beforeAutospacing="0" w:after="0" w:afterAutospacing="0" w:line="285" w:lineRule="atLeast"/>
        <w:rPr>
          <w:rFonts w:ascii="Arial" w:hAnsi="Arial" w:cs="Arial"/>
          <w:color w:val="880000"/>
          <w:sz w:val="24"/>
          <w:szCs w:val="24"/>
        </w:rPr>
      </w:pPr>
      <w:r>
        <w:rPr>
          <w:rStyle w:val="Strong"/>
          <w:rFonts w:ascii="Arial" w:hAnsi="Arial" w:cs="Arial"/>
          <w:sz w:val="24"/>
          <w:szCs w:val="24"/>
        </w:rPr>
        <w:t>"</w:t>
      </w:r>
      <w:r w:rsidRPr="00CB63DE">
        <w:rPr>
          <w:rStyle w:val="Strong"/>
          <w:rFonts w:ascii="Arial" w:hAnsi="Arial" w:cs="Arial"/>
          <w:sz w:val="24"/>
          <w:szCs w:val="24"/>
        </w:rPr>
        <w:t>Pitch people</w:t>
      </w:r>
      <w:r>
        <w:rPr>
          <w:rStyle w:val="Strong"/>
          <w:rFonts w:ascii="Arial" w:hAnsi="Arial" w:cs="Arial"/>
          <w:sz w:val="24"/>
          <w:szCs w:val="24"/>
        </w:rPr>
        <w:t>"</w:t>
      </w:r>
      <w:r w:rsidRPr="00CB63DE">
        <w:rPr>
          <w:rStyle w:val="Strong"/>
          <w:rFonts w:ascii="Arial" w:hAnsi="Arial" w:cs="Arial"/>
          <w:sz w:val="24"/>
          <w:szCs w:val="24"/>
        </w:rPr>
        <w:t xml:space="preserve"> won the </w:t>
      </w:r>
      <w:r w:rsidR="0029444D">
        <w:rPr>
          <w:rFonts w:ascii="Arial" w:hAnsi="Arial" w:cs="Arial"/>
          <w:sz w:val="24"/>
          <w:szCs w:val="24"/>
        </w:rPr>
        <w:t>CINE Golden Eagle a</w:t>
      </w:r>
      <w:r w:rsidRPr="003A30B8">
        <w:rPr>
          <w:rFonts w:ascii="Arial" w:hAnsi="Arial" w:cs="Arial"/>
          <w:sz w:val="24"/>
          <w:szCs w:val="24"/>
        </w:rPr>
        <w:t xml:space="preserve">ward </w:t>
      </w:r>
      <w:r w:rsidR="00641E47" w:rsidRPr="00641E47">
        <w:rPr>
          <w:rFonts w:ascii="Arial" w:hAnsi="Arial" w:cs="Arial"/>
          <w:b w:val="0"/>
          <w:sz w:val="24"/>
          <w:szCs w:val="24"/>
        </w:rPr>
        <w:t xml:space="preserve">and a </w:t>
      </w:r>
      <w:r w:rsidR="0029444D">
        <w:rPr>
          <w:rFonts w:ascii="Arial" w:hAnsi="Arial" w:cs="Arial"/>
          <w:sz w:val="24"/>
          <w:szCs w:val="24"/>
        </w:rPr>
        <w:t>Chris a</w:t>
      </w:r>
      <w:r w:rsidR="00641E47">
        <w:rPr>
          <w:rFonts w:ascii="Arial" w:hAnsi="Arial" w:cs="Arial"/>
          <w:sz w:val="24"/>
          <w:szCs w:val="24"/>
        </w:rPr>
        <w:t xml:space="preserve">ward </w:t>
      </w:r>
      <w:r w:rsidR="0029444D">
        <w:rPr>
          <w:rFonts w:ascii="Arial" w:hAnsi="Arial" w:cs="Arial"/>
          <w:b w:val="0"/>
          <w:sz w:val="24"/>
          <w:szCs w:val="24"/>
        </w:rPr>
        <w:t xml:space="preserve">in </w:t>
      </w:r>
      <w:r w:rsidRPr="00641E47">
        <w:rPr>
          <w:rFonts w:ascii="Arial" w:hAnsi="Arial" w:cs="Arial"/>
          <w:b w:val="0"/>
          <w:sz w:val="24"/>
          <w:szCs w:val="24"/>
        </w:rPr>
        <w:t>2000</w:t>
      </w:r>
      <w:r w:rsidR="00641E47">
        <w:rPr>
          <w:rFonts w:ascii="Arial" w:hAnsi="Arial" w:cs="Arial"/>
          <w:b w:val="0"/>
          <w:sz w:val="24"/>
          <w:szCs w:val="24"/>
        </w:rPr>
        <w:t>.</w:t>
      </w:r>
    </w:p>
    <w:p w:rsidR="00C47F37" w:rsidRDefault="00C47F37" w:rsidP="0057440F">
      <w:pPr>
        <w:jc w:val="center"/>
        <w:rPr>
          <w:b/>
          <w:sz w:val="28"/>
          <w:szCs w:val="28"/>
        </w:rPr>
      </w:pPr>
    </w:p>
    <w:p w:rsidR="00D77B5F" w:rsidRPr="00ED7074" w:rsidRDefault="00D77B5F" w:rsidP="0057440F">
      <w:pPr>
        <w:jc w:val="center"/>
        <w:rPr>
          <w:b/>
          <w:sz w:val="28"/>
          <w:szCs w:val="28"/>
        </w:rPr>
      </w:pPr>
      <w:r w:rsidRPr="00ED7074">
        <w:rPr>
          <w:b/>
          <w:sz w:val="28"/>
          <w:szCs w:val="28"/>
        </w:rPr>
        <w:t>Interests</w:t>
      </w:r>
    </w:p>
    <w:p w:rsidR="00550A60" w:rsidRDefault="00402389">
      <w:pPr>
        <w:rPr>
          <w:sz w:val="24"/>
        </w:rPr>
      </w:pPr>
      <w:r w:rsidRPr="00A42092">
        <w:rPr>
          <w:sz w:val="24"/>
        </w:rPr>
        <w:t>I have numerous interests</w:t>
      </w:r>
      <w:r w:rsidR="00405E3B">
        <w:rPr>
          <w:sz w:val="24"/>
        </w:rPr>
        <w:t xml:space="preserve"> outside of work</w:t>
      </w:r>
      <w:r w:rsidRPr="00A42092">
        <w:rPr>
          <w:sz w:val="24"/>
        </w:rPr>
        <w:t xml:space="preserve">, including </w:t>
      </w:r>
      <w:r w:rsidR="00550A60" w:rsidRPr="00A42092">
        <w:rPr>
          <w:sz w:val="24"/>
        </w:rPr>
        <w:t>:</w:t>
      </w:r>
    </w:p>
    <w:p w:rsidR="009D7C4A" w:rsidRPr="00A42092" w:rsidRDefault="009D7C4A">
      <w:pPr>
        <w:rPr>
          <w:sz w:val="24"/>
        </w:rPr>
      </w:pPr>
    </w:p>
    <w:p w:rsidR="009D7C4A" w:rsidRDefault="00220FB8" w:rsidP="00411D25">
      <w:pPr>
        <w:numPr>
          <w:ilvl w:val="0"/>
          <w:numId w:val="12"/>
        </w:numPr>
        <w:rPr>
          <w:sz w:val="24"/>
        </w:rPr>
      </w:pPr>
      <w:r w:rsidRPr="00A42092">
        <w:rPr>
          <w:sz w:val="24"/>
        </w:rPr>
        <w:t>Motor r</w:t>
      </w:r>
      <w:r w:rsidR="009D7C4A">
        <w:rPr>
          <w:sz w:val="24"/>
        </w:rPr>
        <w:t>acing</w:t>
      </w:r>
      <w:r w:rsidRPr="00A42092">
        <w:rPr>
          <w:sz w:val="24"/>
        </w:rPr>
        <w:t xml:space="preserve">, music, </w:t>
      </w:r>
      <w:r w:rsidR="00C942FB" w:rsidRPr="00A42092">
        <w:rPr>
          <w:sz w:val="24"/>
        </w:rPr>
        <w:t>cars, travel.</w:t>
      </w:r>
      <w:r w:rsidR="009D7C4A">
        <w:rPr>
          <w:sz w:val="24"/>
        </w:rPr>
        <w:t xml:space="preserve"> </w:t>
      </w:r>
    </w:p>
    <w:p w:rsidR="00D77B5F" w:rsidRPr="00A42092" w:rsidRDefault="009D7C4A" w:rsidP="00411D25">
      <w:pPr>
        <w:numPr>
          <w:ilvl w:val="0"/>
          <w:numId w:val="12"/>
        </w:numPr>
        <w:rPr>
          <w:sz w:val="24"/>
        </w:rPr>
      </w:pPr>
      <w:r>
        <w:rPr>
          <w:sz w:val="24"/>
        </w:rPr>
        <w:t>I am passionate abo</w:t>
      </w:r>
      <w:r w:rsidR="00E2225E">
        <w:rPr>
          <w:sz w:val="24"/>
        </w:rPr>
        <w:t>ut cinema, photography and art</w:t>
      </w:r>
    </w:p>
    <w:p w:rsidR="00AA40A2" w:rsidRDefault="00AA40A2" w:rsidP="00C4798F">
      <w:pPr>
        <w:jc w:val="center"/>
        <w:rPr>
          <w:b/>
          <w:sz w:val="28"/>
          <w:szCs w:val="28"/>
        </w:rPr>
      </w:pPr>
    </w:p>
    <w:p w:rsidR="002201D5" w:rsidRPr="002201D5" w:rsidRDefault="002201D5" w:rsidP="002201D5">
      <w:pPr>
        <w:rPr>
          <w:b/>
          <w:sz w:val="24"/>
        </w:rPr>
      </w:pPr>
      <w:r>
        <w:rPr>
          <w:b/>
          <w:sz w:val="24"/>
        </w:rPr>
        <w:t>Referees</w:t>
      </w:r>
    </w:p>
    <w:p w:rsidR="002201D5" w:rsidRDefault="002201D5" w:rsidP="002201D5">
      <w:pPr>
        <w:rPr>
          <w:sz w:val="24"/>
        </w:rPr>
      </w:pPr>
    </w:p>
    <w:p w:rsidR="002201D5" w:rsidRPr="00E2225E" w:rsidRDefault="002201D5" w:rsidP="002201D5">
      <w:pPr>
        <w:rPr>
          <w:rFonts w:asciiTheme="minorHAnsi" w:hAnsiTheme="minorHAnsi"/>
          <w:sz w:val="24"/>
        </w:rPr>
      </w:pPr>
      <w:r w:rsidRPr="00E2225E">
        <w:rPr>
          <w:rFonts w:asciiTheme="minorHAnsi" w:hAnsiTheme="minorHAnsi"/>
          <w:sz w:val="24"/>
        </w:rPr>
        <w:t>Andrew Hale- Principal Engineer at Jaguar Land Rover</w:t>
      </w:r>
    </w:p>
    <w:p w:rsidR="002201D5" w:rsidRPr="00E2225E" w:rsidRDefault="002201D5" w:rsidP="002201D5">
      <w:pPr>
        <w:rPr>
          <w:rFonts w:asciiTheme="minorHAnsi" w:hAnsiTheme="minorHAnsi"/>
          <w:sz w:val="24"/>
        </w:rPr>
      </w:pPr>
      <w:r w:rsidRPr="00E2225E">
        <w:rPr>
          <w:rFonts w:asciiTheme="minorHAnsi" w:hAnsiTheme="minorHAnsi"/>
          <w:sz w:val="24"/>
        </w:rPr>
        <w:t xml:space="preserve">07939 574253    panrider13@sky.com </w:t>
      </w:r>
    </w:p>
    <w:p w:rsidR="002201D5" w:rsidRPr="00E2225E" w:rsidRDefault="002201D5" w:rsidP="00C4798F">
      <w:pPr>
        <w:jc w:val="center"/>
        <w:rPr>
          <w:rFonts w:asciiTheme="minorHAnsi" w:hAnsiTheme="minorHAnsi"/>
          <w:b/>
          <w:sz w:val="24"/>
        </w:rPr>
      </w:pPr>
    </w:p>
    <w:p w:rsidR="002201D5" w:rsidRPr="00E2225E" w:rsidRDefault="002201D5" w:rsidP="002201D5">
      <w:pPr>
        <w:rPr>
          <w:rFonts w:asciiTheme="minorHAnsi" w:hAnsiTheme="minorHAnsi"/>
          <w:sz w:val="24"/>
        </w:rPr>
      </w:pPr>
      <w:r w:rsidRPr="00E2225E">
        <w:rPr>
          <w:rFonts w:asciiTheme="minorHAnsi" w:hAnsiTheme="minorHAnsi"/>
          <w:sz w:val="24"/>
        </w:rPr>
        <w:t>David Amphlett -Product Development Manager, Broadcast Lighting at ROSCO -</w:t>
      </w:r>
    </w:p>
    <w:p w:rsidR="002201D5" w:rsidRPr="00E2225E" w:rsidRDefault="002201D5" w:rsidP="002201D5">
      <w:pPr>
        <w:rPr>
          <w:rFonts w:asciiTheme="minorHAnsi" w:hAnsiTheme="minorHAnsi"/>
          <w:sz w:val="24"/>
        </w:rPr>
      </w:pPr>
      <w:r w:rsidRPr="00E2225E">
        <w:rPr>
          <w:rFonts w:asciiTheme="minorHAnsi" w:hAnsiTheme="minorHAnsi"/>
          <w:sz w:val="24"/>
        </w:rPr>
        <w:t xml:space="preserve">07768 345712    </w:t>
      </w:r>
      <w:r w:rsidR="00E2225E" w:rsidRPr="00E2225E">
        <w:rPr>
          <w:rFonts w:asciiTheme="minorHAnsi" w:hAnsiTheme="minorHAnsi" w:cs="Tahoma"/>
          <w:sz w:val="24"/>
        </w:rPr>
        <w:t>David.Amphlett@rosco.com</w:t>
      </w:r>
    </w:p>
    <w:sectPr w:rsidR="002201D5" w:rsidRPr="00E2225E" w:rsidSect="00A217FA">
      <w:headerReference w:type="default" r:id="rId11"/>
      <w:footerReference w:type="default" r:id="rId12"/>
      <w:pgSz w:w="11906" w:h="16838"/>
      <w:pgMar w:top="142" w:right="1274" w:bottom="426" w:left="1134" w:header="284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376B" w:rsidRDefault="00A0376B" w:rsidP="007D7E75">
      <w:r>
        <w:separator/>
      </w:r>
    </w:p>
  </w:endnote>
  <w:endnote w:type="continuationSeparator" w:id="0">
    <w:p w:rsidR="00A0376B" w:rsidRDefault="00A0376B" w:rsidP="007D7E7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7" w:rightFromText="187" w:vertAnchor="page" w:horzAnchor="page" w:tblpXSpec="right" w:tblpYSpec="bottom"/>
      <w:tblW w:w="281" w:type="pct"/>
      <w:tblLook w:val="04A0"/>
    </w:tblPr>
    <w:tblGrid>
      <w:gridCol w:w="546"/>
    </w:tblGrid>
    <w:tr w:rsidR="00162178">
      <w:trPr>
        <w:trHeight w:val="10166"/>
      </w:trPr>
      <w:tc>
        <w:tcPr>
          <w:tcW w:w="498" w:type="dxa"/>
          <w:tcBorders>
            <w:bottom w:val="single" w:sz="4" w:space="0" w:color="auto"/>
          </w:tcBorders>
          <w:textDirection w:val="btLr"/>
        </w:tcPr>
        <w:p w:rsidR="00162178" w:rsidRPr="00761342" w:rsidRDefault="00162178" w:rsidP="00761342">
          <w:pPr>
            <w:pStyle w:val="Header"/>
            <w:ind w:left="113" w:right="113"/>
            <w:rPr>
              <w:color w:val="000000" w:themeColor="text1"/>
            </w:rPr>
          </w:pPr>
          <w:r w:rsidRPr="00761342">
            <w:rPr>
              <w:color w:val="000000" w:themeColor="text1"/>
            </w:rPr>
            <w:t>John Keedwell. Tel (mob): 07831 209232. E-mail work@northsky.co.uk</w:t>
          </w:r>
        </w:p>
      </w:tc>
    </w:tr>
    <w:tr w:rsidR="00162178">
      <w:tc>
        <w:tcPr>
          <w:tcW w:w="498" w:type="dxa"/>
          <w:tcBorders>
            <w:top w:val="single" w:sz="4" w:space="0" w:color="auto"/>
          </w:tcBorders>
        </w:tcPr>
        <w:p w:rsidR="00162178" w:rsidRPr="00761342" w:rsidRDefault="000F6D23">
          <w:pPr>
            <w:pStyle w:val="Footer"/>
            <w:rPr>
              <w:color w:val="000000" w:themeColor="text1"/>
            </w:rPr>
          </w:pPr>
          <w:r w:rsidRPr="00761342">
            <w:rPr>
              <w:color w:val="000000" w:themeColor="text1"/>
            </w:rPr>
            <w:fldChar w:fldCharType="begin"/>
          </w:r>
          <w:r w:rsidR="00162178" w:rsidRPr="00761342">
            <w:rPr>
              <w:color w:val="000000" w:themeColor="text1"/>
            </w:rPr>
            <w:instrText xml:space="preserve"> PAGE   \* MERGEFORMAT </w:instrText>
          </w:r>
          <w:r w:rsidRPr="00761342">
            <w:rPr>
              <w:color w:val="000000" w:themeColor="text1"/>
            </w:rPr>
            <w:fldChar w:fldCharType="separate"/>
          </w:r>
          <w:r w:rsidR="00CF5AE0" w:rsidRPr="00CF5AE0">
            <w:rPr>
              <w:noProof/>
              <w:color w:val="000000" w:themeColor="text1"/>
              <w:sz w:val="40"/>
              <w:szCs w:val="40"/>
            </w:rPr>
            <w:t>4</w:t>
          </w:r>
          <w:r w:rsidRPr="00761342">
            <w:rPr>
              <w:color w:val="000000" w:themeColor="text1"/>
            </w:rPr>
            <w:fldChar w:fldCharType="end"/>
          </w:r>
        </w:p>
      </w:tc>
    </w:tr>
    <w:tr w:rsidR="00162178">
      <w:trPr>
        <w:trHeight w:val="768"/>
      </w:trPr>
      <w:tc>
        <w:tcPr>
          <w:tcW w:w="498" w:type="dxa"/>
        </w:tcPr>
        <w:p w:rsidR="00162178" w:rsidRDefault="00162178">
          <w:pPr>
            <w:pStyle w:val="Header"/>
          </w:pPr>
        </w:p>
      </w:tc>
    </w:tr>
  </w:tbl>
  <w:p w:rsidR="00162178" w:rsidRDefault="0016217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376B" w:rsidRDefault="00A0376B" w:rsidP="007D7E75">
      <w:r>
        <w:separator/>
      </w:r>
    </w:p>
  </w:footnote>
  <w:footnote w:type="continuationSeparator" w:id="0">
    <w:p w:rsidR="00A0376B" w:rsidRDefault="00A0376B" w:rsidP="007D7E7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2178" w:rsidRDefault="00162178">
    <w:pPr>
      <w:pStyle w:val="Header"/>
    </w:pPr>
  </w:p>
  <w:p w:rsidR="00162178" w:rsidRDefault="0016217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01D32"/>
    <w:multiLevelType w:val="hybridMultilevel"/>
    <w:tmpl w:val="465245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D64901"/>
    <w:multiLevelType w:val="hybridMultilevel"/>
    <w:tmpl w:val="99C81A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9E2F50"/>
    <w:multiLevelType w:val="hybridMultilevel"/>
    <w:tmpl w:val="FC4A4B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C571B78"/>
    <w:multiLevelType w:val="hybridMultilevel"/>
    <w:tmpl w:val="F864BC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F50689"/>
    <w:multiLevelType w:val="hybridMultilevel"/>
    <w:tmpl w:val="DEF615B4"/>
    <w:lvl w:ilvl="0" w:tplc="6160FC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6600"/>
        <w:sz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C21512C"/>
    <w:multiLevelType w:val="hybridMultilevel"/>
    <w:tmpl w:val="47586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4E072C"/>
    <w:multiLevelType w:val="hybridMultilevel"/>
    <w:tmpl w:val="9DE83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B71C94"/>
    <w:multiLevelType w:val="hybridMultilevel"/>
    <w:tmpl w:val="3A089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B23787"/>
    <w:multiLevelType w:val="hybridMultilevel"/>
    <w:tmpl w:val="C92E669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07D70FA"/>
    <w:multiLevelType w:val="hybridMultilevel"/>
    <w:tmpl w:val="F2CAE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8F2016"/>
    <w:multiLevelType w:val="hybridMultilevel"/>
    <w:tmpl w:val="64581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0A3CD9"/>
    <w:multiLevelType w:val="hybridMultilevel"/>
    <w:tmpl w:val="36E69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8C6339"/>
    <w:multiLevelType w:val="hybridMultilevel"/>
    <w:tmpl w:val="A6023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CD6E63"/>
    <w:multiLevelType w:val="hybridMultilevel"/>
    <w:tmpl w:val="EB20E352"/>
    <w:lvl w:ilvl="0" w:tplc="6160FC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6600"/>
        <w:sz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79E28F9"/>
    <w:multiLevelType w:val="hybridMultilevel"/>
    <w:tmpl w:val="3DA44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545648"/>
    <w:multiLevelType w:val="hybridMultilevel"/>
    <w:tmpl w:val="A6EADE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DB6C63"/>
    <w:multiLevelType w:val="hybridMultilevel"/>
    <w:tmpl w:val="DF125C3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>
    <w:nsid w:val="599F7153"/>
    <w:multiLevelType w:val="hybridMultilevel"/>
    <w:tmpl w:val="86BAF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8C7853"/>
    <w:multiLevelType w:val="hybridMultilevel"/>
    <w:tmpl w:val="D6CA8F80"/>
    <w:lvl w:ilvl="0" w:tplc="6160FC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6600"/>
        <w:sz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FA927A6"/>
    <w:multiLevelType w:val="hybridMultilevel"/>
    <w:tmpl w:val="6736E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0736369"/>
    <w:multiLevelType w:val="hybridMultilevel"/>
    <w:tmpl w:val="1340D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48628B"/>
    <w:multiLevelType w:val="hybridMultilevel"/>
    <w:tmpl w:val="1DAA53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9C157E7"/>
    <w:multiLevelType w:val="hybridMultilevel"/>
    <w:tmpl w:val="1D661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AB32C92"/>
    <w:multiLevelType w:val="hybridMultilevel"/>
    <w:tmpl w:val="443AB4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6BFA265F"/>
    <w:multiLevelType w:val="hybridMultilevel"/>
    <w:tmpl w:val="A6FE0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19C31AD"/>
    <w:multiLevelType w:val="hybridMultilevel"/>
    <w:tmpl w:val="096E1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6121E1"/>
    <w:multiLevelType w:val="hybridMultilevel"/>
    <w:tmpl w:val="C598D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8"/>
  </w:num>
  <w:num w:numId="3">
    <w:abstractNumId w:val="4"/>
  </w:num>
  <w:num w:numId="4">
    <w:abstractNumId w:val="2"/>
  </w:num>
  <w:num w:numId="5">
    <w:abstractNumId w:val="8"/>
  </w:num>
  <w:num w:numId="6">
    <w:abstractNumId w:val="11"/>
  </w:num>
  <w:num w:numId="7">
    <w:abstractNumId w:val="9"/>
  </w:num>
  <w:num w:numId="8">
    <w:abstractNumId w:val="16"/>
  </w:num>
  <w:num w:numId="9">
    <w:abstractNumId w:val="10"/>
  </w:num>
  <w:num w:numId="10">
    <w:abstractNumId w:val="21"/>
  </w:num>
  <w:num w:numId="11">
    <w:abstractNumId w:val="26"/>
  </w:num>
  <w:num w:numId="12">
    <w:abstractNumId w:val="24"/>
  </w:num>
  <w:num w:numId="13">
    <w:abstractNumId w:val="3"/>
  </w:num>
  <w:num w:numId="14">
    <w:abstractNumId w:val="7"/>
  </w:num>
  <w:num w:numId="15">
    <w:abstractNumId w:val="19"/>
  </w:num>
  <w:num w:numId="16">
    <w:abstractNumId w:val="22"/>
  </w:num>
  <w:num w:numId="17">
    <w:abstractNumId w:val="12"/>
  </w:num>
  <w:num w:numId="18">
    <w:abstractNumId w:val="6"/>
  </w:num>
  <w:num w:numId="19">
    <w:abstractNumId w:val="17"/>
  </w:num>
  <w:num w:numId="20">
    <w:abstractNumId w:val="25"/>
  </w:num>
  <w:num w:numId="21">
    <w:abstractNumId w:val="5"/>
  </w:num>
  <w:num w:numId="22">
    <w:abstractNumId w:val="0"/>
  </w:num>
  <w:num w:numId="23">
    <w:abstractNumId w:val="20"/>
  </w:num>
  <w:num w:numId="24">
    <w:abstractNumId w:val="1"/>
  </w:num>
  <w:num w:numId="25">
    <w:abstractNumId w:val="23"/>
  </w:num>
  <w:num w:numId="26">
    <w:abstractNumId w:val="15"/>
  </w:num>
  <w:num w:numId="27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stylePaneFormatFilter w:val="3F01"/>
  <w:defaultTabStop w:val="720"/>
  <w:characterSpacingControl w:val="doNotCompress"/>
  <w:hdrShapeDefaults>
    <o:shapedefaults v:ext="edit" spidmax="4505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YxMrewNLc0tDQxMjJR0lEKTi0uzszPAykwrAUAbX6rYiwAAAA="/>
    <w:docVar w:name="dgnword-docGUID" w:val="{878DD724-EB74-4186-8E91-8686FAD64366}"/>
    <w:docVar w:name="dgnword-eventsink" w:val="111626600"/>
  </w:docVars>
  <w:rsids>
    <w:rsidRoot w:val="00552972"/>
    <w:rsid w:val="000061C9"/>
    <w:rsid w:val="00006784"/>
    <w:rsid w:val="00022AB0"/>
    <w:rsid w:val="00022D5E"/>
    <w:rsid w:val="00023A89"/>
    <w:rsid w:val="00027001"/>
    <w:rsid w:val="00033B1E"/>
    <w:rsid w:val="00033B25"/>
    <w:rsid w:val="00033ED7"/>
    <w:rsid w:val="00034383"/>
    <w:rsid w:val="00037465"/>
    <w:rsid w:val="0004505E"/>
    <w:rsid w:val="00047F78"/>
    <w:rsid w:val="0005064E"/>
    <w:rsid w:val="0005086C"/>
    <w:rsid w:val="0005217E"/>
    <w:rsid w:val="00053BDD"/>
    <w:rsid w:val="000571E4"/>
    <w:rsid w:val="00063FE0"/>
    <w:rsid w:val="0006683B"/>
    <w:rsid w:val="00067032"/>
    <w:rsid w:val="00075A07"/>
    <w:rsid w:val="0008567E"/>
    <w:rsid w:val="00086EBE"/>
    <w:rsid w:val="000875D4"/>
    <w:rsid w:val="000878EA"/>
    <w:rsid w:val="00096E38"/>
    <w:rsid w:val="000A0CF4"/>
    <w:rsid w:val="000A13DB"/>
    <w:rsid w:val="000A475E"/>
    <w:rsid w:val="000B24F6"/>
    <w:rsid w:val="000B5C65"/>
    <w:rsid w:val="000B5F03"/>
    <w:rsid w:val="000B717D"/>
    <w:rsid w:val="000C4925"/>
    <w:rsid w:val="000D5DCD"/>
    <w:rsid w:val="000D7C36"/>
    <w:rsid w:val="000E0E05"/>
    <w:rsid w:val="000E120D"/>
    <w:rsid w:val="000E354B"/>
    <w:rsid w:val="000E4C5D"/>
    <w:rsid w:val="000E7344"/>
    <w:rsid w:val="000E786F"/>
    <w:rsid w:val="000F01DF"/>
    <w:rsid w:val="000F1115"/>
    <w:rsid w:val="000F1F32"/>
    <w:rsid w:val="000F28AB"/>
    <w:rsid w:val="000F6D23"/>
    <w:rsid w:val="000F79FF"/>
    <w:rsid w:val="000F7E9F"/>
    <w:rsid w:val="001023A2"/>
    <w:rsid w:val="001038FF"/>
    <w:rsid w:val="00104FFE"/>
    <w:rsid w:val="00115110"/>
    <w:rsid w:val="00116F76"/>
    <w:rsid w:val="00120000"/>
    <w:rsid w:val="001236AA"/>
    <w:rsid w:val="00124328"/>
    <w:rsid w:val="001306D7"/>
    <w:rsid w:val="0013152B"/>
    <w:rsid w:val="00144C4D"/>
    <w:rsid w:val="0014567D"/>
    <w:rsid w:val="00145DB9"/>
    <w:rsid w:val="00152550"/>
    <w:rsid w:val="00156156"/>
    <w:rsid w:val="001620F7"/>
    <w:rsid w:val="00162178"/>
    <w:rsid w:val="00162AD7"/>
    <w:rsid w:val="00171710"/>
    <w:rsid w:val="00173700"/>
    <w:rsid w:val="0017553A"/>
    <w:rsid w:val="00175A48"/>
    <w:rsid w:val="00176D80"/>
    <w:rsid w:val="00177E9C"/>
    <w:rsid w:val="001823B9"/>
    <w:rsid w:val="00182B86"/>
    <w:rsid w:val="00185136"/>
    <w:rsid w:val="00194D0F"/>
    <w:rsid w:val="00196174"/>
    <w:rsid w:val="0019646F"/>
    <w:rsid w:val="00196587"/>
    <w:rsid w:val="00196E50"/>
    <w:rsid w:val="001A332D"/>
    <w:rsid w:val="001A3555"/>
    <w:rsid w:val="001B6C30"/>
    <w:rsid w:val="001B73C6"/>
    <w:rsid w:val="001C5376"/>
    <w:rsid w:val="001D106A"/>
    <w:rsid w:val="001D11B9"/>
    <w:rsid w:val="001D1F0E"/>
    <w:rsid w:val="001D5BBF"/>
    <w:rsid w:val="001D7033"/>
    <w:rsid w:val="001E1967"/>
    <w:rsid w:val="001E2335"/>
    <w:rsid w:val="001F2113"/>
    <w:rsid w:val="001F2BAD"/>
    <w:rsid w:val="001F335B"/>
    <w:rsid w:val="002061FD"/>
    <w:rsid w:val="002108BD"/>
    <w:rsid w:val="0021154A"/>
    <w:rsid w:val="002139A0"/>
    <w:rsid w:val="002201D5"/>
    <w:rsid w:val="00220FB5"/>
    <w:rsid w:val="00220FB8"/>
    <w:rsid w:val="00223C30"/>
    <w:rsid w:val="00224B05"/>
    <w:rsid w:val="00224E8E"/>
    <w:rsid w:val="00225441"/>
    <w:rsid w:val="00226B7C"/>
    <w:rsid w:val="0023252F"/>
    <w:rsid w:val="0023270B"/>
    <w:rsid w:val="00235E21"/>
    <w:rsid w:val="00236156"/>
    <w:rsid w:val="002410FF"/>
    <w:rsid w:val="00243F9A"/>
    <w:rsid w:val="0026606A"/>
    <w:rsid w:val="00266114"/>
    <w:rsid w:val="0027117B"/>
    <w:rsid w:val="002719D8"/>
    <w:rsid w:val="002727E2"/>
    <w:rsid w:val="00274015"/>
    <w:rsid w:val="002816FB"/>
    <w:rsid w:val="00283A36"/>
    <w:rsid w:val="00283E17"/>
    <w:rsid w:val="00284997"/>
    <w:rsid w:val="00286258"/>
    <w:rsid w:val="002928A6"/>
    <w:rsid w:val="0029444D"/>
    <w:rsid w:val="00294B9A"/>
    <w:rsid w:val="00295A0C"/>
    <w:rsid w:val="002964B8"/>
    <w:rsid w:val="00296E5B"/>
    <w:rsid w:val="00297967"/>
    <w:rsid w:val="002A0311"/>
    <w:rsid w:val="002A39DC"/>
    <w:rsid w:val="002A6461"/>
    <w:rsid w:val="002B0474"/>
    <w:rsid w:val="002C0731"/>
    <w:rsid w:val="002E1C6A"/>
    <w:rsid w:val="002E3144"/>
    <w:rsid w:val="002E4B5C"/>
    <w:rsid w:val="002E4D95"/>
    <w:rsid w:val="002E54EB"/>
    <w:rsid w:val="002E6EC6"/>
    <w:rsid w:val="002F3F20"/>
    <w:rsid w:val="002F652F"/>
    <w:rsid w:val="003026EA"/>
    <w:rsid w:val="00304233"/>
    <w:rsid w:val="00305003"/>
    <w:rsid w:val="003050A0"/>
    <w:rsid w:val="00305619"/>
    <w:rsid w:val="003062DF"/>
    <w:rsid w:val="00310867"/>
    <w:rsid w:val="00315233"/>
    <w:rsid w:val="003158BA"/>
    <w:rsid w:val="0031706F"/>
    <w:rsid w:val="003172F9"/>
    <w:rsid w:val="0032067F"/>
    <w:rsid w:val="00322234"/>
    <w:rsid w:val="00322996"/>
    <w:rsid w:val="0032644A"/>
    <w:rsid w:val="00333A17"/>
    <w:rsid w:val="00336FB1"/>
    <w:rsid w:val="003421D0"/>
    <w:rsid w:val="00345465"/>
    <w:rsid w:val="00346B77"/>
    <w:rsid w:val="00353DC2"/>
    <w:rsid w:val="003543F1"/>
    <w:rsid w:val="003550A4"/>
    <w:rsid w:val="003604A9"/>
    <w:rsid w:val="003618A4"/>
    <w:rsid w:val="00361F93"/>
    <w:rsid w:val="00363854"/>
    <w:rsid w:val="0036418E"/>
    <w:rsid w:val="00364464"/>
    <w:rsid w:val="00365020"/>
    <w:rsid w:val="0036632D"/>
    <w:rsid w:val="00374F13"/>
    <w:rsid w:val="003764B9"/>
    <w:rsid w:val="003843F6"/>
    <w:rsid w:val="0038781A"/>
    <w:rsid w:val="0039452D"/>
    <w:rsid w:val="00395457"/>
    <w:rsid w:val="003A305D"/>
    <w:rsid w:val="003A30B8"/>
    <w:rsid w:val="003A7800"/>
    <w:rsid w:val="003B1EC9"/>
    <w:rsid w:val="003B3E92"/>
    <w:rsid w:val="003B5097"/>
    <w:rsid w:val="003B560A"/>
    <w:rsid w:val="003C0C6F"/>
    <w:rsid w:val="003C4A84"/>
    <w:rsid w:val="003C4E8F"/>
    <w:rsid w:val="003C5C24"/>
    <w:rsid w:val="003D144E"/>
    <w:rsid w:val="003D3085"/>
    <w:rsid w:val="003D32D9"/>
    <w:rsid w:val="003D33FB"/>
    <w:rsid w:val="003D5913"/>
    <w:rsid w:val="003E2580"/>
    <w:rsid w:val="003E2979"/>
    <w:rsid w:val="003F4C64"/>
    <w:rsid w:val="003F7BB2"/>
    <w:rsid w:val="00400561"/>
    <w:rsid w:val="00400C92"/>
    <w:rsid w:val="00402389"/>
    <w:rsid w:val="00403171"/>
    <w:rsid w:val="00405E3B"/>
    <w:rsid w:val="004061A7"/>
    <w:rsid w:val="00411C92"/>
    <w:rsid w:val="00411D25"/>
    <w:rsid w:val="004224C6"/>
    <w:rsid w:val="00423BD0"/>
    <w:rsid w:val="0042799C"/>
    <w:rsid w:val="00430231"/>
    <w:rsid w:val="00432905"/>
    <w:rsid w:val="0043785C"/>
    <w:rsid w:val="00437D3E"/>
    <w:rsid w:val="004425A1"/>
    <w:rsid w:val="004434E5"/>
    <w:rsid w:val="00443BED"/>
    <w:rsid w:val="00456C59"/>
    <w:rsid w:val="00456FF0"/>
    <w:rsid w:val="0045754E"/>
    <w:rsid w:val="00460F0A"/>
    <w:rsid w:val="0046616D"/>
    <w:rsid w:val="00466952"/>
    <w:rsid w:val="00472CF6"/>
    <w:rsid w:val="00474C03"/>
    <w:rsid w:val="00482A09"/>
    <w:rsid w:val="00483F40"/>
    <w:rsid w:val="00484675"/>
    <w:rsid w:val="00484E1A"/>
    <w:rsid w:val="00491063"/>
    <w:rsid w:val="00497D22"/>
    <w:rsid w:val="004A5324"/>
    <w:rsid w:val="004B31CE"/>
    <w:rsid w:val="004B3AF6"/>
    <w:rsid w:val="004B4395"/>
    <w:rsid w:val="004C1620"/>
    <w:rsid w:val="004C17D8"/>
    <w:rsid w:val="004D44F7"/>
    <w:rsid w:val="004D5EA2"/>
    <w:rsid w:val="004D6D0B"/>
    <w:rsid w:val="004D7089"/>
    <w:rsid w:val="004E2E5F"/>
    <w:rsid w:val="004E3AAB"/>
    <w:rsid w:val="004E4315"/>
    <w:rsid w:val="004E7127"/>
    <w:rsid w:val="004F2B56"/>
    <w:rsid w:val="004F381C"/>
    <w:rsid w:val="004F5D02"/>
    <w:rsid w:val="0050265B"/>
    <w:rsid w:val="0050453D"/>
    <w:rsid w:val="00506F2B"/>
    <w:rsid w:val="00507D29"/>
    <w:rsid w:val="00511A9F"/>
    <w:rsid w:val="00512162"/>
    <w:rsid w:val="00512F44"/>
    <w:rsid w:val="00515321"/>
    <w:rsid w:val="005162F6"/>
    <w:rsid w:val="005206BD"/>
    <w:rsid w:val="0052396A"/>
    <w:rsid w:val="005260CC"/>
    <w:rsid w:val="00530503"/>
    <w:rsid w:val="00533A9D"/>
    <w:rsid w:val="00540F53"/>
    <w:rsid w:val="00550A60"/>
    <w:rsid w:val="00551C38"/>
    <w:rsid w:val="00552972"/>
    <w:rsid w:val="0055354F"/>
    <w:rsid w:val="005539AF"/>
    <w:rsid w:val="00555AC1"/>
    <w:rsid w:val="00557486"/>
    <w:rsid w:val="00560975"/>
    <w:rsid w:val="00560C41"/>
    <w:rsid w:val="005645E9"/>
    <w:rsid w:val="00564C7E"/>
    <w:rsid w:val="005656B4"/>
    <w:rsid w:val="00567A35"/>
    <w:rsid w:val="00570589"/>
    <w:rsid w:val="00571B46"/>
    <w:rsid w:val="0057440F"/>
    <w:rsid w:val="00577D89"/>
    <w:rsid w:val="005819D2"/>
    <w:rsid w:val="005843A0"/>
    <w:rsid w:val="00586862"/>
    <w:rsid w:val="005873DD"/>
    <w:rsid w:val="00587450"/>
    <w:rsid w:val="00591097"/>
    <w:rsid w:val="00591A18"/>
    <w:rsid w:val="005A2F19"/>
    <w:rsid w:val="005A3B7C"/>
    <w:rsid w:val="005B03AE"/>
    <w:rsid w:val="005B0842"/>
    <w:rsid w:val="005B0C23"/>
    <w:rsid w:val="005B132D"/>
    <w:rsid w:val="005B5F1F"/>
    <w:rsid w:val="005B6E34"/>
    <w:rsid w:val="005C0948"/>
    <w:rsid w:val="005C4B17"/>
    <w:rsid w:val="005C5A89"/>
    <w:rsid w:val="005D1C69"/>
    <w:rsid w:val="005D65F9"/>
    <w:rsid w:val="005D6F7C"/>
    <w:rsid w:val="005E1197"/>
    <w:rsid w:val="005E45BA"/>
    <w:rsid w:val="005E55DD"/>
    <w:rsid w:val="005F07B7"/>
    <w:rsid w:val="005F2A65"/>
    <w:rsid w:val="00605820"/>
    <w:rsid w:val="00610C42"/>
    <w:rsid w:val="006141F0"/>
    <w:rsid w:val="006152B5"/>
    <w:rsid w:val="00615F0E"/>
    <w:rsid w:val="00624F7C"/>
    <w:rsid w:val="00631B53"/>
    <w:rsid w:val="0063203C"/>
    <w:rsid w:val="006411CD"/>
    <w:rsid w:val="00641E47"/>
    <w:rsid w:val="00651DE8"/>
    <w:rsid w:val="00653FF2"/>
    <w:rsid w:val="00654D1E"/>
    <w:rsid w:val="006552CA"/>
    <w:rsid w:val="0065560E"/>
    <w:rsid w:val="00662031"/>
    <w:rsid w:val="00663865"/>
    <w:rsid w:val="006644F9"/>
    <w:rsid w:val="00664C2F"/>
    <w:rsid w:val="00671F6A"/>
    <w:rsid w:val="00673654"/>
    <w:rsid w:val="00673926"/>
    <w:rsid w:val="0067491D"/>
    <w:rsid w:val="00687DCC"/>
    <w:rsid w:val="00693FC2"/>
    <w:rsid w:val="0069752E"/>
    <w:rsid w:val="006A244F"/>
    <w:rsid w:val="006A43F8"/>
    <w:rsid w:val="006A6FD6"/>
    <w:rsid w:val="006A7784"/>
    <w:rsid w:val="006B0608"/>
    <w:rsid w:val="006B2708"/>
    <w:rsid w:val="006C17C3"/>
    <w:rsid w:val="006D2F70"/>
    <w:rsid w:val="006E0150"/>
    <w:rsid w:val="006E0375"/>
    <w:rsid w:val="006E3193"/>
    <w:rsid w:val="006E3BB5"/>
    <w:rsid w:val="0070198C"/>
    <w:rsid w:val="00703317"/>
    <w:rsid w:val="007138A1"/>
    <w:rsid w:val="00713C79"/>
    <w:rsid w:val="00714726"/>
    <w:rsid w:val="00715E16"/>
    <w:rsid w:val="007164D4"/>
    <w:rsid w:val="007223BD"/>
    <w:rsid w:val="007267CC"/>
    <w:rsid w:val="00733071"/>
    <w:rsid w:val="00735BDA"/>
    <w:rsid w:val="007411EE"/>
    <w:rsid w:val="00741527"/>
    <w:rsid w:val="00744021"/>
    <w:rsid w:val="0074600C"/>
    <w:rsid w:val="00746A4E"/>
    <w:rsid w:val="00747A15"/>
    <w:rsid w:val="00750E42"/>
    <w:rsid w:val="00751037"/>
    <w:rsid w:val="00751571"/>
    <w:rsid w:val="00751D91"/>
    <w:rsid w:val="00757150"/>
    <w:rsid w:val="00760CC8"/>
    <w:rsid w:val="00760E24"/>
    <w:rsid w:val="00761342"/>
    <w:rsid w:val="0076156B"/>
    <w:rsid w:val="00762CF5"/>
    <w:rsid w:val="00764A3D"/>
    <w:rsid w:val="00767039"/>
    <w:rsid w:val="007701F4"/>
    <w:rsid w:val="007714A3"/>
    <w:rsid w:val="00780E29"/>
    <w:rsid w:val="00783515"/>
    <w:rsid w:val="0078353B"/>
    <w:rsid w:val="00787B57"/>
    <w:rsid w:val="007911AA"/>
    <w:rsid w:val="00791AD2"/>
    <w:rsid w:val="00793315"/>
    <w:rsid w:val="007A0215"/>
    <w:rsid w:val="007A0D8F"/>
    <w:rsid w:val="007A54D9"/>
    <w:rsid w:val="007B14AB"/>
    <w:rsid w:val="007B49DB"/>
    <w:rsid w:val="007B5818"/>
    <w:rsid w:val="007C0494"/>
    <w:rsid w:val="007C4A36"/>
    <w:rsid w:val="007C612A"/>
    <w:rsid w:val="007D0C5E"/>
    <w:rsid w:val="007D344E"/>
    <w:rsid w:val="007D51CB"/>
    <w:rsid w:val="007D7E75"/>
    <w:rsid w:val="007E03F5"/>
    <w:rsid w:val="007E09D0"/>
    <w:rsid w:val="007E1213"/>
    <w:rsid w:val="007E19BC"/>
    <w:rsid w:val="007E264D"/>
    <w:rsid w:val="007E36AC"/>
    <w:rsid w:val="007E3B9B"/>
    <w:rsid w:val="007E3F72"/>
    <w:rsid w:val="007E4845"/>
    <w:rsid w:val="007E6862"/>
    <w:rsid w:val="007F28A6"/>
    <w:rsid w:val="007F28ED"/>
    <w:rsid w:val="007F37DE"/>
    <w:rsid w:val="007F42E4"/>
    <w:rsid w:val="007F4330"/>
    <w:rsid w:val="007F45BE"/>
    <w:rsid w:val="007F54B6"/>
    <w:rsid w:val="007F68E1"/>
    <w:rsid w:val="007F6EE8"/>
    <w:rsid w:val="00804366"/>
    <w:rsid w:val="00806409"/>
    <w:rsid w:val="00810641"/>
    <w:rsid w:val="00810646"/>
    <w:rsid w:val="00813115"/>
    <w:rsid w:val="00814AE4"/>
    <w:rsid w:val="00816BBA"/>
    <w:rsid w:val="008204C5"/>
    <w:rsid w:val="0082362F"/>
    <w:rsid w:val="008267CE"/>
    <w:rsid w:val="00826DBE"/>
    <w:rsid w:val="0082793B"/>
    <w:rsid w:val="00827CD4"/>
    <w:rsid w:val="0083004D"/>
    <w:rsid w:val="0083239B"/>
    <w:rsid w:val="00833A11"/>
    <w:rsid w:val="00834D91"/>
    <w:rsid w:val="008356E2"/>
    <w:rsid w:val="00835B9F"/>
    <w:rsid w:val="008368D2"/>
    <w:rsid w:val="00837C92"/>
    <w:rsid w:val="00844075"/>
    <w:rsid w:val="00845600"/>
    <w:rsid w:val="0084743C"/>
    <w:rsid w:val="00850820"/>
    <w:rsid w:val="0085180D"/>
    <w:rsid w:val="00852882"/>
    <w:rsid w:val="008579DF"/>
    <w:rsid w:val="00860CDD"/>
    <w:rsid w:val="008638DA"/>
    <w:rsid w:val="00864BCD"/>
    <w:rsid w:val="008659B5"/>
    <w:rsid w:val="008671D4"/>
    <w:rsid w:val="00871E6F"/>
    <w:rsid w:val="008742FB"/>
    <w:rsid w:val="00877986"/>
    <w:rsid w:val="00881C6B"/>
    <w:rsid w:val="0088360B"/>
    <w:rsid w:val="00885A86"/>
    <w:rsid w:val="00891417"/>
    <w:rsid w:val="008A1529"/>
    <w:rsid w:val="008A2A8A"/>
    <w:rsid w:val="008A4097"/>
    <w:rsid w:val="008A4A6A"/>
    <w:rsid w:val="008A60FA"/>
    <w:rsid w:val="008B1A87"/>
    <w:rsid w:val="008B4DF4"/>
    <w:rsid w:val="008B5E27"/>
    <w:rsid w:val="008B6E11"/>
    <w:rsid w:val="008B7952"/>
    <w:rsid w:val="008C1DE8"/>
    <w:rsid w:val="008C39DA"/>
    <w:rsid w:val="008C5797"/>
    <w:rsid w:val="008D0B71"/>
    <w:rsid w:val="008D5F4D"/>
    <w:rsid w:val="008D750D"/>
    <w:rsid w:val="008E1E0C"/>
    <w:rsid w:val="008E4925"/>
    <w:rsid w:val="008F0ECE"/>
    <w:rsid w:val="008F0F9C"/>
    <w:rsid w:val="008F3B15"/>
    <w:rsid w:val="008F5662"/>
    <w:rsid w:val="008F646D"/>
    <w:rsid w:val="009035D8"/>
    <w:rsid w:val="0090647B"/>
    <w:rsid w:val="00906626"/>
    <w:rsid w:val="00913A6A"/>
    <w:rsid w:val="00914F34"/>
    <w:rsid w:val="00915458"/>
    <w:rsid w:val="00921BD6"/>
    <w:rsid w:val="00924029"/>
    <w:rsid w:val="00926B64"/>
    <w:rsid w:val="009274D2"/>
    <w:rsid w:val="00933E97"/>
    <w:rsid w:val="00934ADB"/>
    <w:rsid w:val="0093527E"/>
    <w:rsid w:val="009370DE"/>
    <w:rsid w:val="009436AA"/>
    <w:rsid w:val="00945776"/>
    <w:rsid w:val="00945C03"/>
    <w:rsid w:val="00963057"/>
    <w:rsid w:val="009654DC"/>
    <w:rsid w:val="0096589D"/>
    <w:rsid w:val="0096660B"/>
    <w:rsid w:val="009737FD"/>
    <w:rsid w:val="00975A20"/>
    <w:rsid w:val="00977A1E"/>
    <w:rsid w:val="00980AA1"/>
    <w:rsid w:val="00982F4F"/>
    <w:rsid w:val="00984248"/>
    <w:rsid w:val="00984E24"/>
    <w:rsid w:val="00994AE6"/>
    <w:rsid w:val="009950BD"/>
    <w:rsid w:val="0099517C"/>
    <w:rsid w:val="00995873"/>
    <w:rsid w:val="009B23FC"/>
    <w:rsid w:val="009B682B"/>
    <w:rsid w:val="009B7B9F"/>
    <w:rsid w:val="009C1D8C"/>
    <w:rsid w:val="009C1F39"/>
    <w:rsid w:val="009C56B7"/>
    <w:rsid w:val="009C7ADB"/>
    <w:rsid w:val="009D1FEE"/>
    <w:rsid w:val="009D6011"/>
    <w:rsid w:val="009D6F80"/>
    <w:rsid w:val="009D7322"/>
    <w:rsid w:val="009D7C4A"/>
    <w:rsid w:val="009D7CC0"/>
    <w:rsid w:val="009E1BEA"/>
    <w:rsid w:val="009E6563"/>
    <w:rsid w:val="009F097D"/>
    <w:rsid w:val="009F5757"/>
    <w:rsid w:val="00A02DAC"/>
    <w:rsid w:val="00A033C1"/>
    <w:rsid w:val="00A0340D"/>
    <w:rsid w:val="00A0376B"/>
    <w:rsid w:val="00A072AC"/>
    <w:rsid w:val="00A13EDA"/>
    <w:rsid w:val="00A14B9C"/>
    <w:rsid w:val="00A14D92"/>
    <w:rsid w:val="00A217FA"/>
    <w:rsid w:val="00A230E4"/>
    <w:rsid w:val="00A2409C"/>
    <w:rsid w:val="00A24D76"/>
    <w:rsid w:val="00A24F6D"/>
    <w:rsid w:val="00A2729E"/>
    <w:rsid w:val="00A3484D"/>
    <w:rsid w:val="00A35D32"/>
    <w:rsid w:val="00A42092"/>
    <w:rsid w:val="00A436FA"/>
    <w:rsid w:val="00A437AD"/>
    <w:rsid w:val="00A45683"/>
    <w:rsid w:val="00A47F84"/>
    <w:rsid w:val="00A5365A"/>
    <w:rsid w:val="00A56A96"/>
    <w:rsid w:val="00A65AF1"/>
    <w:rsid w:val="00A673FF"/>
    <w:rsid w:val="00A67DD7"/>
    <w:rsid w:val="00A716BA"/>
    <w:rsid w:val="00A721AB"/>
    <w:rsid w:val="00A776BE"/>
    <w:rsid w:val="00A806F4"/>
    <w:rsid w:val="00A816FB"/>
    <w:rsid w:val="00A81FB2"/>
    <w:rsid w:val="00A830B1"/>
    <w:rsid w:val="00A834FA"/>
    <w:rsid w:val="00A9095B"/>
    <w:rsid w:val="00A93404"/>
    <w:rsid w:val="00A94172"/>
    <w:rsid w:val="00A94509"/>
    <w:rsid w:val="00A952BE"/>
    <w:rsid w:val="00AA0AC0"/>
    <w:rsid w:val="00AA21CD"/>
    <w:rsid w:val="00AA40A2"/>
    <w:rsid w:val="00AB37C9"/>
    <w:rsid w:val="00AB4F1A"/>
    <w:rsid w:val="00AB7D29"/>
    <w:rsid w:val="00AD1785"/>
    <w:rsid w:val="00AD3114"/>
    <w:rsid w:val="00AE2BD8"/>
    <w:rsid w:val="00AE426D"/>
    <w:rsid w:val="00AF56CD"/>
    <w:rsid w:val="00AF7BC4"/>
    <w:rsid w:val="00B005F4"/>
    <w:rsid w:val="00B016AC"/>
    <w:rsid w:val="00B0199E"/>
    <w:rsid w:val="00B06046"/>
    <w:rsid w:val="00B06677"/>
    <w:rsid w:val="00B1715B"/>
    <w:rsid w:val="00B264B7"/>
    <w:rsid w:val="00B26CC8"/>
    <w:rsid w:val="00B33B8E"/>
    <w:rsid w:val="00B35622"/>
    <w:rsid w:val="00B361CC"/>
    <w:rsid w:val="00B43261"/>
    <w:rsid w:val="00B507EA"/>
    <w:rsid w:val="00B50F0C"/>
    <w:rsid w:val="00B54707"/>
    <w:rsid w:val="00B54ED4"/>
    <w:rsid w:val="00B55785"/>
    <w:rsid w:val="00B564D7"/>
    <w:rsid w:val="00B57661"/>
    <w:rsid w:val="00B612EA"/>
    <w:rsid w:val="00B6151F"/>
    <w:rsid w:val="00B6185D"/>
    <w:rsid w:val="00B64F88"/>
    <w:rsid w:val="00B7276C"/>
    <w:rsid w:val="00B761F2"/>
    <w:rsid w:val="00B902DC"/>
    <w:rsid w:val="00B97FD0"/>
    <w:rsid w:val="00BA216E"/>
    <w:rsid w:val="00BA602C"/>
    <w:rsid w:val="00BB3142"/>
    <w:rsid w:val="00BB3A2D"/>
    <w:rsid w:val="00BC367B"/>
    <w:rsid w:val="00BC3D56"/>
    <w:rsid w:val="00BC4431"/>
    <w:rsid w:val="00BC4649"/>
    <w:rsid w:val="00BC4915"/>
    <w:rsid w:val="00BC5E66"/>
    <w:rsid w:val="00BC5EC5"/>
    <w:rsid w:val="00BD0944"/>
    <w:rsid w:val="00BD0DF7"/>
    <w:rsid w:val="00BD18F7"/>
    <w:rsid w:val="00BD2466"/>
    <w:rsid w:val="00BD307B"/>
    <w:rsid w:val="00BD3CF1"/>
    <w:rsid w:val="00BD63EF"/>
    <w:rsid w:val="00BD72F4"/>
    <w:rsid w:val="00BE155D"/>
    <w:rsid w:val="00BE21FB"/>
    <w:rsid w:val="00BE32B1"/>
    <w:rsid w:val="00BE6044"/>
    <w:rsid w:val="00BE6B41"/>
    <w:rsid w:val="00BE7139"/>
    <w:rsid w:val="00BE79A4"/>
    <w:rsid w:val="00BE7EBC"/>
    <w:rsid w:val="00BF178F"/>
    <w:rsid w:val="00C0070F"/>
    <w:rsid w:val="00C01B0E"/>
    <w:rsid w:val="00C02CE0"/>
    <w:rsid w:val="00C04F14"/>
    <w:rsid w:val="00C0664C"/>
    <w:rsid w:val="00C11785"/>
    <w:rsid w:val="00C12905"/>
    <w:rsid w:val="00C23250"/>
    <w:rsid w:val="00C26564"/>
    <w:rsid w:val="00C300DA"/>
    <w:rsid w:val="00C32996"/>
    <w:rsid w:val="00C47000"/>
    <w:rsid w:val="00C4798F"/>
    <w:rsid w:val="00C47B42"/>
    <w:rsid w:val="00C47F37"/>
    <w:rsid w:val="00C503FC"/>
    <w:rsid w:val="00C574AE"/>
    <w:rsid w:val="00C6770A"/>
    <w:rsid w:val="00C733FA"/>
    <w:rsid w:val="00C7528F"/>
    <w:rsid w:val="00C76A52"/>
    <w:rsid w:val="00C8033C"/>
    <w:rsid w:val="00C841DE"/>
    <w:rsid w:val="00C86768"/>
    <w:rsid w:val="00C9136D"/>
    <w:rsid w:val="00C942FB"/>
    <w:rsid w:val="00C9461E"/>
    <w:rsid w:val="00CA0F99"/>
    <w:rsid w:val="00CA3D76"/>
    <w:rsid w:val="00CA3E7A"/>
    <w:rsid w:val="00CA5842"/>
    <w:rsid w:val="00CB1D1C"/>
    <w:rsid w:val="00CB2E09"/>
    <w:rsid w:val="00CB63DE"/>
    <w:rsid w:val="00CB74E6"/>
    <w:rsid w:val="00CB7E4F"/>
    <w:rsid w:val="00CC1010"/>
    <w:rsid w:val="00CC17CA"/>
    <w:rsid w:val="00CC7528"/>
    <w:rsid w:val="00CD29C1"/>
    <w:rsid w:val="00CD3960"/>
    <w:rsid w:val="00CE39BE"/>
    <w:rsid w:val="00CF119D"/>
    <w:rsid w:val="00CF1F66"/>
    <w:rsid w:val="00CF5AE0"/>
    <w:rsid w:val="00D059C6"/>
    <w:rsid w:val="00D16B61"/>
    <w:rsid w:val="00D206E7"/>
    <w:rsid w:val="00D21562"/>
    <w:rsid w:val="00D3167E"/>
    <w:rsid w:val="00D35F2E"/>
    <w:rsid w:val="00D40DFD"/>
    <w:rsid w:val="00D419C8"/>
    <w:rsid w:val="00D4461F"/>
    <w:rsid w:val="00D4668B"/>
    <w:rsid w:val="00D52987"/>
    <w:rsid w:val="00D552E5"/>
    <w:rsid w:val="00D5594A"/>
    <w:rsid w:val="00D61CC1"/>
    <w:rsid w:val="00D7118F"/>
    <w:rsid w:val="00D72C81"/>
    <w:rsid w:val="00D77B5F"/>
    <w:rsid w:val="00D77CA7"/>
    <w:rsid w:val="00D93E40"/>
    <w:rsid w:val="00D9659B"/>
    <w:rsid w:val="00DA5D51"/>
    <w:rsid w:val="00DB0F32"/>
    <w:rsid w:val="00DB7D1C"/>
    <w:rsid w:val="00DC0308"/>
    <w:rsid w:val="00DC2F54"/>
    <w:rsid w:val="00DC3959"/>
    <w:rsid w:val="00DC5F72"/>
    <w:rsid w:val="00DC7A59"/>
    <w:rsid w:val="00DD41B5"/>
    <w:rsid w:val="00DE1072"/>
    <w:rsid w:val="00DE2CA9"/>
    <w:rsid w:val="00DE3BC4"/>
    <w:rsid w:val="00DE5D6F"/>
    <w:rsid w:val="00DF56E0"/>
    <w:rsid w:val="00E02A87"/>
    <w:rsid w:val="00E03B70"/>
    <w:rsid w:val="00E0571B"/>
    <w:rsid w:val="00E06CEC"/>
    <w:rsid w:val="00E15349"/>
    <w:rsid w:val="00E1615B"/>
    <w:rsid w:val="00E16786"/>
    <w:rsid w:val="00E174CF"/>
    <w:rsid w:val="00E2225E"/>
    <w:rsid w:val="00E329A3"/>
    <w:rsid w:val="00E400FD"/>
    <w:rsid w:val="00E41AC1"/>
    <w:rsid w:val="00E42BBC"/>
    <w:rsid w:val="00E42E27"/>
    <w:rsid w:val="00E51FE7"/>
    <w:rsid w:val="00E53927"/>
    <w:rsid w:val="00E579BD"/>
    <w:rsid w:val="00E676E5"/>
    <w:rsid w:val="00E70F34"/>
    <w:rsid w:val="00E726C3"/>
    <w:rsid w:val="00E75FFB"/>
    <w:rsid w:val="00E767C2"/>
    <w:rsid w:val="00E7717D"/>
    <w:rsid w:val="00E8128E"/>
    <w:rsid w:val="00E8225E"/>
    <w:rsid w:val="00E84688"/>
    <w:rsid w:val="00E85BBC"/>
    <w:rsid w:val="00E9301E"/>
    <w:rsid w:val="00EA10A2"/>
    <w:rsid w:val="00EA19E7"/>
    <w:rsid w:val="00EA44C4"/>
    <w:rsid w:val="00EA6808"/>
    <w:rsid w:val="00EB5F96"/>
    <w:rsid w:val="00EB6232"/>
    <w:rsid w:val="00EC245E"/>
    <w:rsid w:val="00ED3E0D"/>
    <w:rsid w:val="00ED7074"/>
    <w:rsid w:val="00EE1449"/>
    <w:rsid w:val="00EE6E29"/>
    <w:rsid w:val="00EE74A0"/>
    <w:rsid w:val="00F02A3E"/>
    <w:rsid w:val="00F0321F"/>
    <w:rsid w:val="00F06830"/>
    <w:rsid w:val="00F10700"/>
    <w:rsid w:val="00F15B4E"/>
    <w:rsid w:val="00F15E8C"/>
    <w:rsid w:val="00F21AF1"/>
    <w:rsid w:val="00F270FF"/>
    <w:rsid w:val="00F30608"/>
    <w:rsid w:val="00F333DF"/>
    <w:rsid w:val="00F33F2C"/>
    <w:rsid w:val="00F40D7E"/>
    <w:rsid w:val="00F47B4F"/>
    <w:rsid w:val="00F5153E"/>
    <w:rsid w:val="00F5378F"/>
    <w:rsid w:val="00F53EB4"/>
    <w:rsid w:val="00F54110"/>
    <w:rsid w:val="00F5718B"/>
    <w:rsid w:val="00F57BFE"/>
    <w:rsid w:val="00F647D9"/>
    <w:rsid w:val="00F83157"/>
    <w:rsid w:val="00F847B8"/>
    <w:rsid w:val="00F879B1"/>
    <w:rsid w:val="00F92814"/>
    <w:rsid w:val="00F9450A"/>
    <w:rsid w:val="00F95A7E"/>
    <w:rsid w:val="00FA05AA"/>
    <w:rsid w:val="00FA7FD4"/>
    <w:rsid w:val="00FB070C"/>
    <w:rsid w:val="00FB2C1C"/>
    <w:rsid w:val="00FB3124"/>
    <w:rsid w:val="00FB3279"/>
    <w:rsid w:val="00FB7518"/>
    <w:rsid w:val="00FD0951"/>
    <w:rsid w:val="00FD6396"/>
    <w:rsid w:val="00FE5CE8"/>
    <w:rsid w:val="00FF46FB"/>
    <w:rsid w:val="00FF62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52972"/>
    <w:rPr>
      <w:rFonts w:ascii="Arial" w:hAnsi="Arial"/>
      <w:szCs w:val="24"/>
    </w:rPr>
  </w:style>
  <w:style w:type="paragraph" w:styleId="Heading1">
    <w:name w:val="heading 1"/>
    <w:basedOn w:val="Normal"/>
    <w:link w:val="Heading1Char"/>
    <w:uiPriority w:val="9"/>
    <w:qFormat/>
    <w:rsid w:val="009D601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4C17D8"/>
    <w:rPr>
      <w:sz w:val="16"/>
      <w:szCs w:val="16"/>
    </w:rPr>
  </w:style>
  <w:style w:type="paragraph" w:styleId="CommentText">
    <w:name w:val="annotation text"/>
    <w:basedOn w:val="Normal"/>
    <w:semiHidden/>
    <w:rsid w:val="004C17D8"/>
    <w:rPr>
      <w:szCs w:val="20"/>
    </w:rPr>
  </w:style>
  <w:style w:type="paragraph" w:styleId="BalloonText">
    <w:name w:val="Balloon Text"/>
    <w:basedOn w:val="Normal"/>
    <w:semiHidden/>
    <w:rsid w:val="004C17D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F30608"/>
    <w:rPr>
      <w:i/>
      <w:iCs/>
    </w:rPr>
  </w:style>
  <w:style w:type="character" w:styleId="Hyperlink">
    <w:name w:val="Hyperlink"/>
    <w:basedOn w:val="DefaultParagraphFont"/>
    <w:rsid w:val="00482A09"/>
    <w:rPr>
      <w:color w:val="0000FF"/>
      <w:u w:val="single"/>
    </w:rPr>
  </w:style>
  <w:style w:type="character" w:styleId="FollowedHyperlink">
    <w:name w:val="FollowedHyperlink"/>
    <w:basedOn w:val="DefaultParagraphFont"/>
    <w:rsid w:val="009C1D8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B3A2D"/>
    <w:pPr>
      <w:ind w:left="720"/>
    </w:pPr>
  </w:style>
  <w:style w:type="paragraph" w:styleId="Header">
    <w:name w:val="header"/>
    <w:basedOn w:val="Normal"/>
    <w:link w:val="HeaderChar"/>
    <w:uiPriority w:val="99"/>
    <w:rsid w:val="007D7E7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E75"/>
    <w:rPr>
      <w:rFonts w:ascii="Arial" w:hAnsi="Arial"/>
      <w:szCs w:val="24"/>
    </w:rPr>
  </w:style>
  <w:style w:type="paragraph" w:styleId="Footer">
    <w:name w:val="footer"/>
    <w:basedOn w:val="Normal"/>
    <w:link w:val="FooterChar"/>
    <w:uiPriority w:val="99"/>
    <w:rsid w:val="007D7E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E75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D6011"/>
    <w:rPr>
      <w:b/>
      <w:bCs/>
      <w:kern w:val="36"/>
      <w:sz w:val="48"/>
      <w:szCs w:val="48"/>
    </w:rPr>
  </w:style>
  <w:style w:type="character" w:styleId="Strong">
    <w:name w:val="Strong"/>
    <w:basedOn w:val="DefaultParagraphFont"/>
    <w:qFormat/>
    <w:rsid w:val="00405E3B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405E3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405E3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405E3B"/>
    <w:rPr>
      <w:rFonts w:ascii="Arial" w:hAnsi="Arial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0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ications CV template</vt:lpstr>
    </vt:vector>
  </TitlesOfParts>
  <Company>Reed Elsevier</Company>
  <LinksUpToDate>false</LinksUpToDate>
  <CharactersWithSpaces>5931</CharactersWithSpaces>
  <SharedDoc>false</SharedDoc>
  <HLinks>
    <vt:vector size="6" baseType="variant">
      <vt:variant>
        <vt:i4>2359337</vt:i4>
      </vt:variant>
      <vt:variant>
        <vt:i4>0</vt:i4>
      </vt:variant>
      <vt:variant>
        <vt:i4>0</vt:i4>
      </vt:variant>
      <vt:variant>
        <vt:i4>5</vt:i4>
      </vt:variant>
      <vt:variant>
        <vt:lpwstr>http://www.totaljobs.com/careers-advice/cvs-and-applications/personal-statement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ications CV template</dc:title>
  <dc:creator>troopk</dc:creator>
  <cp:lastModifiedBy>John Keedwell</cp:lastModifiedBy>
  <cp:revision>2</cp:revision>
  <cp:lastPrinted>2007-10-17T16:56:00Z</cp:lastPrinted>
  <dcterms:created xsi:type="dcterms:W3CDTF">2017-10-25T18:01:00Z</dcterms:created>
  <dcterms:modified xsi:type="dcterms:W3CDTF">2017-10-25T18:01:00Z</dcterms:modified>
</cp:coreProperties>
</file>